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078AD" w:rsidRDefault="007078AD">
      <w:proofErr w:type="gramStart"/>
      <w:r>
        <w:t>Table 1.</w:t>
      </w:r>
      <w:proofErr w:type="gramEnd"/>
      <w:r>
        <w:t xml:space="preserve"> Describe auxiliary variables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209"/>
        <w:gridCol w:w="1165"/>
        <w:gridCol w:w="1403"/>
        <w:gridCol w:w="764"/>
        <w:gridCol w:w="1403"/>
        <w:gridCol w:w="764"/>
        <w:gridCol w:w="1403"/>
        <w:gridCol w:w="764"/>
      </w:tblGrid>
      <w:tr w:rsidR="007078AD" w:rsidRPr="007078AD" w:rsidTr="0080290A"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:rsidR="007078AD" w:rsidRPr="007078AD" w:rsidRDefault="007078AD" w:rsidP="007078AD">
            <w:pPr>
              <w:spacing w:after="0"/>
              <w:rPr>
                <w:rFonts w:cstheme="minorHAnsi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:rsidR="007078AD" w:rsidRPr="007078AD" w:rsidRDefault="007078AD" w:rsidP="007078AD">
            <w:pPr>
              <w:spacing w:after="0"/>
              <w:rPr>
                <w:rFonts w:cstheme="minorHAnsi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Control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Treatment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Total</w:t>
            </w:r>
          </w:p>
        </w:tc>
      </w:tr>
      <w:tr w:rsidR="007078AD" w:rsidRPr="007078AD" w:rsidTr="007078AD"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Variable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Categories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N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%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N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%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N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%</w:t>
            </w:r>
          </w:p>
        </w:tc>
      </w:tr>
      <w:tr w:rsidR="007078AD" w:rsidRPr="007078AD" w:rsidTr="007078AD"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ECOGPS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0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59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33.7%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111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31.7%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170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32.4%</w:t>
            </w:r>
          </w:p>
        </w:tc>
      </w:tr>
      <w:tr w:rsidR="007078AD" w:rsidRPr="007078AD" w:rsidTr="007078AD">
        <w:tc>
          <w:tcPr>
            <w:tcW w:w="0" w:type="auto"/>
          </w:tcPr>
          <w:p w:rsidR="007078AD" w:rsidRPr="007078AD" w:rsidRDefault="007078AD" w:rsidP="007078AD">
            <w:pPr>
              <w:spacing w:after="0"/>
              <w:rPr>
                <w:rFonts w:cstheme="minorHAnsi"/>
              </w:rPr>
            </w:pP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1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116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66.3%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238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68%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354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67.4%</w:t>
            </w:r>
          </w:p>
        </w:tc>
      </w:tr>
      <w:tr w:rsidR="007078AD" w:rsidRPr="007078AD" w:rsidTr="007078AD">
        <w:tc>
          <w:tcPr>
            <w:tcW w:w="0" w:type="auto"/>
          </w:tcPr>
          <w:p w:rsidR="007078AD" w:rsidRPr="007078AD" w:rsidRDefault="007078AD" w:rsidP="007078AD">
            <w:pPr>
              <w:spacing w:after="0"/>
              <w:rPr>
                <w:rFonts w:cstheme="minorHAnsi"/>
              </w:rPr>
            </w:pP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2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0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0%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1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0.3%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1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0.2%</w:t>
            </w:r>
          </w:p>
        </w:tc>
      </w:tr>
      <w:tr w:rsidR="007078AD" w:rsidRPr="007078AD" w:rsidTr="007078AD">
        <w:tc>
          <w:tcPr>
            <w:tcW w:w="0" w:type="auto"/>
          </w:tcPr>
          <w:p w:rsidR="007078AD" w:rsidRPr="007078AD" w:rsidRDefault="007078AD" w:rsidP="007078AD">
            <w:pPr>
              <w:spacing w:after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7078AD" w:rsidRPr="007078AD" w:rsidRDefault="007078AD" w:rsidP="007078AD">
            <w:pPr>
              <w:spacing w:after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7078AD" w:rsidRPr="007078AD" w:rsidRDefault="007078AD" w:rsidP="007078AD">
            <w:pPr>
              <w:spacing w:after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7078AD" w:rsidRPr="007078AD" w:rsidRDefault="007078AD" w:rsidP="007078AD">
            <w:pPr>
              <w:spacing w:after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7078AD" w:rsidRPr="007078AD" w:rsidRDefault="007078AD" w:rsidP="007078AD">
            <w:pPr>
              <w:spacing w:after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7078AD" w:rsidRPr="007078AD" w:rsidRDefault="007078AD" w:rsidP="007078AD">
            <w:pPr>
              <w:spacing w:after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7078AD" w:rsidRPr="007078AD" w:rsidRDefault="007078AD" w:rsidP="007078AD">
            <w:pPr>
              <w:spacing w:after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7078AD" w:rsidRPr="007078AD" w:rsidRDefault="007078AD" w:rsidP="007078AD">
            <w:pPr>
              <w:spacing w:after="0"/>
              <w:rPr>
                <w:rFonts w:cstheme="minorHAnsi"/>
              </w:rPr>
            </w:pPr>
          </w:p>
        </w:tc>
      </w:tr>
      <w:tr w:rsidR="007078AD" w:rsidRPr="007078AD" w:rsidTr="007078AD"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SX_SYS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2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76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43.4%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138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39.4%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214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40.8%</w:t>
            </w:r>
          </w:p>
        </w:tc>
      </w:tr>
      <w:tr w:rsidR="007078AD" w:rsidRPr="007078AD" w:rsidTr="007078AD">
        <w:tc>
          <w:tcPr>
            <w:tcW w:w="0" w:type="auto"/>
          </w:tcPr>
          <w:p w:rsidR="007078AD" w:rsidRPr="007078AD" w:rsidRDefault="007078AD" w:rsidP="007078AD">
            <w:pPr>
              <w:spacing w:after="0"/>
              <w:rPr>
                <w:rFonts w:cstheme="minorHAnsi"/>
              </w:rPr>
            </w:pP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99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56.6%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212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60.6%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311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59.2%</w:t>
            </w:r>
          </w:p>
        </w:tc>
      </w:tr>
      <w:tr w:rsidR="007078AD" w:rsidRPr="007078AD" w:rsidTr="007078AD">
        <w:tc>
          <w:tcPr>
            <w:tcW w:w="0" w:type="auto"/>
          </w:tcPr>
          <w:p w:rsidR="007078AD" w:rsidRPr="007078AD" w:rsidRDefault="007078AD" w:rsidP="007078AD">
            <w:pPr>
              <w:spacing w:after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7078AD" w:rsidRPr="007078AD" w:rsidRDefault="007078AD" w:rsidP="007078AD">
            <w:pPr>
              <w:spacing w:after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7078AD" w:rsidRPr="007078AD" w:rsidRDefault="007078AD" w:rsidP="007078AD">
            <w:pPr>
              <w:spacing w:after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7078AD" w:rsidRPr="007078AD" w:rsidRDefault="007078AD" w:rsidP="007078AD">
            <w:pPr>
              <w:spacing w:after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7078AD" w:rsidRPr="007078AD" w:rsidRDefault="007078AD" w:rsidP="007078AD">
            <w:pPr>
              <w:spacing w:after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7078AD" w:rsidRPr="007078AD" w:rsidRDefault="007078AD" w:rsidP="007078AD">
            <w:pPr>
              <w:spacing w:after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7078AD" w:rsidRPr="007078AD" w:rsidRDefault="007078AD" w:rsidP="007078AD">
            <w:pPr>
              <w:spacing w:after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7078AD" w:rsidRPr="007078AD" w:rsidRDefault="007078AD" w:rsidP="007078AD">
            <w:pPr>
              <w:spacing w:after="0"/>
              <w:rPr>
                <w:rFonts w:cstheme="minorHAnsi"/>
              </w:rPr>
            </w:pPr>
          </w:p>
        </w:tc>
      </w:tr>
      <w:tr w:rsidR="007078AD" w:rsidRPr="007078AD" w:rsidTr="007078AD"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PD_LT6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No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96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54.9%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236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67.4%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332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63.2%</w:t>
            </w:r>
          </w:p>
        </w:tc>
      </w:tr>
      <w:tr w:rsidR="007078AD" w:rsidRPr="007078AD" w:rsidTr="007078AD">
        <w:tc>
          <w:tcPr>
            <w:tcW w:w="0" w:type="auto"/>
          </w:tcPr>
          <w:p w:rsidR="007078AD" w:rsidRPr="007078AD" w:rsidRDefault="007078AD" w:rsidP="007078AD">
            <w:pPr>
              <w:spacing w:after="0"/>
              <w:rPr>
                <w:rFonts w:cstheme="minorHAnsi"/>
              </w:rPr>
            </w:pP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79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45.1%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114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32.6%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193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36.8%</w:t>
            </w:r>
          </w:p>
        </w:tc>
      </w:tr>
      <w:tr w:rsidR="007078AD" w:rsidRPr="007078AD" w:rsidTr="007078AD">
        <w:tc>
          <w:tcPr>
            <w:tcW w:w="0" w:type="auto"/>
          </w:tcPr>
          <w:p w:rsidR="007078AD" w:rsidRPr="007078AD" w:rsidRDefault="007078AD" w:rsidP="007078AD">
            <w:pPr>
              <w:spacing w:after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7078AD" w:rsidRPr="007078AD" w:rsidRDefault="007078AD" w:rsidP="007078AD">
            <w:pPr>
              <w:spacing w:after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7078AD" w:rsidRPr="007078AD" w:rsidRDefault="007078AD" w:rsidP="007078AD">
            <w:pPr>
              <w:spacing w:after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7078AD" w:rsidRPr="007078AD" w:rsidRDefault="007078AD" w:rsidP="007078AD">
            <w:pPr>
              <w:spacing w:after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7078AD" w:rsidRPr="007078AD" w:rsidRDefault="007078AD" w:rsidP="007078AD">
            <w:pPr>
              <w:spacing w:after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7078AD" w:rsidRPr="007078AD" w:rsidRDefault="007078AD" w:rsidP="007078AD">
            <w:pPr>
              <w:spacing w:after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7078AD" w:rsidRPr="007078AD" w:rsidRDefault="007078AD" w:rsidP="007078AD">
            <w:pPr>
              <w:spacing w:after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7078AD" w:rsidRPr="007078AD" w:rsidRDefault="007078AD" w:rsidP="007078AD">
            <w:pPr>
              <w:spacing w:after="0"/>
              <w:rPr>
                <w:rFonts w:cstheme="minorHAnsi"/>
              </w:rPr>
            </w:pPr>
          </w:p>
        </w:tc>
      </w:tr>
      <w:tr w:rsidR="007078AD" w:rsidRPr="007078AD" w:rsidTr="007078AD"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CYCLES</w:t>
            </w:r>
          </w:p>
        </w:tc>
        <w:tc>
          <w:tcPr>
            <w:tcW w:w="0" w:type="auto"/>
          </w:tcPr>
          <w:p w:rsidR="007078AD" w:rsidRPr="007078AD" w:rsidRDefault="007078AD" w:rsidP="007078AD">
            <w:pPr>
              <w:spacing w:after="0"/>
              <w:rPr>
                <w:rFonts w:cstheme="minorHAnsi"/>
              </w:rPr>
            </w:pP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4.2 (2.6)</w:t>
            </w:r>
          </w:p>
        </w:tc>
        <w:tc>
          <w:tcPr>
            <w:tcW w:w="0" w:type="auto"/>
          </w:tcPr>
          <w:p w:rsidR="007078AD" w:rsidRPr="007078AD" w:rsidRDefault="007078AD" w:rsidP="007078AD">
            <w:pPr>
              <w:spacing w:after="0"/>
              <w:rPr>
                <w:rFonts w:cstheme="minorHAnsi"/>
              </w:rPr>
            </w:pP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4.8 (2.9)</w:t>
            </w:r>
          </w:p>
        </w:tc>
        <w:tc>
          <w:tcPr>
            <w:tcW w:w="0" w:type="auto"/>
          </w:tcPr>
          <w:p w:rsidR="007078AD" w:rsidRPr="007078AD" w:rsidRDefault="007078AD" w:rsidP="007078AD">
            <w:pPr>
              <w:spacing w:after="0"/>
              <w:rPr>
                <w:rFonts w:cstheme="minorHAnsi"/>
              </w:rPr>
            </w:pP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4.6 (2.8)</w:t>
            </w:r>
          </w:p>
        </w:tc>
        <w:tc>
          <w:tcPr>
            <w:tcW w:w="0" w:type="auto"/>
          </w:tcPr>
          <w:p w:rsidR="007078AD" w:rsidRPr="007078AD" w:rsidRDefault="007078AD" w:rsidP="007078AD">
            <w:pPr>
              <w:spacing w:after="0"/>
              <w:rPr>
                <w:rFonts w:cstheme="minorHAnsi"/>
              </w:rPr>
            </w:pPr>
          </w:p>
        </w:tc>
      </w:tr>
      <w:tr w:rsidR="007078AD" w:rsidRPr="007078AD" w:rsidTr="007078AD"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SURV_DUR</w:t>
            </w:r>
          </w:p>
        </w:tc>
        <w:tc>
          <w:tcPr>
            <w:tcW w:w="0" w:type="auto"/>
          </w:tcPr>
          <w:p w:rsidR="007078AD" w:rsidRPr="007078AD" w:rsidRDefault="007078AD" w:rsidP="007078AD">
            <w:pPr>
              <w:spacing w:after="0"/>
              <w:rPr>
                <w:rFonts w:cstheme="minorHAnsi"/>
              </w:rPr>
            </w:pP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297.6 (223.8)</w:t>
            </w:r>
          </w:p>
        </w:tc>
        <w:tc>
          <w:tcPr>
            <w:tcW w:w="0" w:type="auto"/>
          </w:tcPr>
          <w:p w:rsidR="007078AD" w:rsidRPr="007078AD" w:rsidRDefault="007078AD" w:rsidP="007078AD">
            <w:pPr>
              <w:spacing w:after="0"/>
              <w:rPr>
                <w:rFonts w:cstheme="minorHAnsi"/>
              </w:rPr>
            </w:pP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342.1 (226.1)</w:t>
            </w:r>
          </w:p>
        </w:tc>
        <w:tc>
          <w:tcPr>
            <w:tcW w:w="0" w:type="auto"/>
          </w:tcPr>
          <w:p w:rsidR="007078AD" w:rsidRPr="007078AD" w:rsidRDefault="007078AD" w:rsidP="007078AD">
            <w:pPr>
              <w:spacing w:after="0"/>
              <w:rPr>
                <w:rFonts w:cstheme="minorHAnsi"/>
              </w:rPr>
            </w:pP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327.3 (226.1)</w:t>
            </w:r>
          </w:p>
        </w:tc>
        <w:tc>
          <w:tcPr>
            <w:tcW w:w="0" w:type="auto"/>
          </w:tcPr>
          <w:p w:rsidR="007078AD" w:rsidRPr="007078AD" w:rsidRDefault="007078AD" w:rsidP="007078AD">
            <w:pPr>
              <w:spacing w:after="0"/>
              <w:rPr>
                <w:rFonts w:cstheme="minorHAnsi"/>
              </w:rPr>
            </w:pPr>
          </w:p>
        </w:tc>
      </w:tr>
      <w:tr w:rsidR="007078AD" w:rsidRPr="007078AD" w:rsidTr="007078AD"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Total</w:t>
            </w:r>
          </w:p>
        </w:tc>
        <w:tc>
          <w:tcPr>
            <w:tcW w:w="0" w:type="auto"/>
          </w:tcPr>
          <w:p w:rsidR="007078AD" w:rsidRPr="007078AD" w:rsidRDefault="007078AD" w:rsidP="007078AD">
            <w:pPr>
              <w:spacing w:after="0"/>
              <w:rPr>
                <w:rFonts w:cstheme="minorHAnsi"/>
              </w:rPr>
            </w:pP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175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33.3%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350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66.7%</w:t>
            </w:r>
          </w:p>
        </w:tc>
        <w:tc>
          <w:tcPr>
            <w:tcW w:w="0" w:type="auto"/>
            <w:hideMark/>
          </w:tcPr>
          <w:p w:rsidR="007078AD" w:rsidRPr="007078AD" w:rsidRDefault="007078AD" w:rsidP="007078AD">
            <w:pPr>
              <w:pStyle w:val="Compact"/>
              <w:spacing w:before="0" w:after="0"/>
              <w:jc w:val="center"/>
              <w:rPr>
                <w:rFonts w:cstheme="minorHAnsi"/>
                <w:sz w:val="22"/>
                <w:szCs w:val="22"/>
              </w:rPr>
            </w:pPr>
            <w:r w:rsidRPr="007078AD">
              <w:rPr>
                <w:rFonts w:cstheme="minorHAnsi"/>
                <w:sz w:val="22"/>
                <w:szCs w:val="22"/>
              </w:rPr>
              <w:t>525</w:t>
            </w:r>
          </w:p>
        </w:tc>
        <w:tc>
          <w:tcPr>
            <w:tcW w:w="0" w:type="auto"/>
          </w:tcPr>
          <w:p w:rsidR="007078AD" w:rsidRPr="007078AD" w:rsidRDefault="007078AD" w:rsidP="007078AD">
            <w:pPr>
              <w:spacing w:after="0"/>
              <w:rPr>
                <w:rFonts w:cstheme="minorHAnsi"/>
              </w:rPr>
            </w:pPr>
          </w:p>
        </w:tc>
      </w:tr>
    </w:tbl>
    <w:p w:rsidR="007078AD" w:rsidRDefault="007078AD"/>
    <w:p w:rsidR="007078AD" w:rsidRDefault="007078AD"/>
    <w:tbl>
      <w:tblPr>
        <w:tblW w:w="5000" w:type="pct"/>
        <w:tblCellSpacing w:w="7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Page Layout"/>
      </w:tblPr>
      <w:tblGrid>
        <w:gridCol w:w="9094"/>
      </w:tblGrid>
      <w:tr w:rsidR="00291077" w:rsidRPr="00291077" w:rsidTr="00291077">
        <w:trPr>
          <w:tblCellSpacing w:w="7" w:type="dxa"/>
        </w:trPr>
        <w:tc>
          <w:tcPr>
            <w:tcW w:w="0" w:type="auto"/>
            <w:shd w:val="clear" w:color="auto" w:fill="FAFBFE"/>
            <w:hideMark/>
          </w:tcPr>
          <w:p w:rsidR="00291077" w:rsidRPr="00291077" w:rsidRDefault="00291077" w:rsidP="0029107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able 2. Descriptive stats from raw data</w:t>
            </w:r>
          </w:p>
        </w:tc>
      </w:tr>
    </w:tbl>
    <w:p w:rsidR="00291077" w:rsidRPr="00291077" w:rsidRDefault="00291077" w:rsidP="0029107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Tabulate: Table 1"/>
      </w:tblPr>
      <w:tblGrid>
        <w:gridCol w:w="1890"/>
        <w:gridCol w:w="1290"/>
        <w:gridCol w:w="510"/>
        <w:gridCol w:w="737"/>
        <w:gridCol w:w="690"/>
        <w:gridCol w:w="804"/>
      </w:tblGrid>
      <w:tr w:rsidR="00F614BC" w:rsidRPr="00F614BC" w:rsidTr="00F614BC">
        <w:trPr>
          <w:tblHeader/>
          <w:jc w:val="center"/>
        </w:trPr>
        <w:tc>
          <w:tcPr>
            <w:tcW w:w="0" w:type="auto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hideMark/>
          </w:tcPr>
          <w:p w:rsidR="00F614BC" w:rsidRPr="00F614BC" w:rsidRDefault="00F614BC" w:rsidP="00F614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614B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:rsidR="00F614BC" w:rsidRPr="00F614BC" w:rsidRDefault="00F614BC" w:rsidP="00F614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614B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ACT-TOI (0-100)</w:t>
            </w:r>
          </w:p>
        </w:tc>
      </w:tr>
      <w:tr w:rsidR="00F614BC" w:rsidRPr="00F614BC" w:rsidTr="00F614BC">
        <w:trPr>
          <w:tblHeader/>
          <w:jc w:val="center"/>
        </w:trPr>
        <w:tc>
          <w:tcPr>
            <w:tcW w:w="0" w:type="auto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614BC" w:rsidRPr="00F614BC" w:rsidRDefault="00F614BC" w:rsidP="00F614B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F614BC" w:rsidRPr="00F614BC" w:rsidRDefault="00F614BC" w:rsidP="00F614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614B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F614BC" w:rsidRPr="00F614BC" w:rsidRDefault="00F614BC" w:rsidP="00F614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614B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e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F614BC" w:rsidRPr="00F614BC" w:rsidRDefault="00F614BC" w:rsidP="00F614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F614B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F614BC" w:rsidRPr="00F614BC" w:rsidRDefault="00F614BC" w:rsidP="00F614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F614B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Miss</w:t>
            </w:r>
            <w:proofErr w:type="spellEnd"/>
          </w:p>
        </w:tc>
      </w:tr>
      <w:tr w:rsidR="00F614BC" w:rsidRPr="00F614BC" w:rsidTr="00F614B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F614BC" w:rsidRPr="00F614BC" w:rsidRDefault="00F614BC" w:rsidP="00F614B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614B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Experimental </w:t>
            </w:r>
            <w:proofErr w:type="spellStart"/>
            <w:r w:rsidRPr="00F614B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F614BC" w:rsidRPr="00F614BC" w:rsidRDefault="00F614BC" w:rsidP="00F614B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614B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ime Point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hideMark/>
          </w:tcPr>
          <w:p w:rsidR="00F614BC" w:rsidRPr="00F614BC" w:rsidRDefault="00F614BC" w:rsidP="00F614B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14BC">
              <w:rPr>
                <w:rFonts w:ascii="Times New Roman" w:eastAsia="Times New Roman" w:hAnsi="Times New Roman" w:cs="Times New Roman"/>
                <w:sz w:val="24"/>
                <w:szCs w:val="24"/>
              </w:rPr>
              <w:t>168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hideMark/>
          </w:tcPr>
          <w:p w:rsidR="00F614BC" w:rsidRPr="00F614BC" w:rsidRDefault="00F614BC" w:rsidP="00F614B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14BC">
              <w:rPr>
                <w:rFonts w:ascii="Times New Roman" w:eastAsia="Times New Roman" w:hAnsi="Times New Roman" w:cs="Times New Roman"/>
                <w:sz w:val="24"/>
                <w:szCs w:val="24"/>
              </w:rPr>
              <w:t>64.84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hideMark/>
          </w:tcPr>
          <w:p w:rsidR="00F614BC" w:rsidRPr="00F614BC" w:rsidRDefault="00F614BC" w:rsidP="00F614B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14BC">
              <w:rPr>
                <w:rFonts w:ascii="Times New Roman" w:eastAsia="Times New Roman" w:hAnsi="Times New Roman" w:cs="Times New Roman"/>
                <w:sz w:val="24"/>
                <w:szCs w:val="24"/>
              </w:rPr>
              <w:t>15.82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hideMark/>
          </w:tcPr>
          <w:p w:rsidR="00F614BC" w:rsidRPr="00F614BC" w:rsidRDefault="00F614BC" w:rsidP="00F614B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14BC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F614BC" w:rsidRPr="00F614BC" w:rsidTr="00F614BC">
        <w:trPr>
          <w:jc w:val="center"/>
        </w:trPr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hideMark/>
          </w:tcPr>
          <w:p w:rsidR="00F614BC" w:rsidRPr="00F614BC" w:rsidRDefault="00F614BC" w:rsidP="00F614B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614B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F614BC" w:rsidRPr="00F614BC" w:rsidRDefault="00F614BC" w:rsidP="00F614B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614B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aseline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614BC" w:rsidRPr="00F614BC" w:rsidRDefault="00F614BC" w:rsidP="00F614B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614BC" w:rsidRPr="00F614BC" w:rsidRDefault="00F614BC" w:rsidP="00F614B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614BC" w:rsidRPr="00F614BC" w:rsidRDefault="00F614BC" w:rsidP="00F614B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614BC" w:rsidRPr="00F614BC" w:rsidRDefault="00F614BC" w:rsidP="00F614B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614BC" w:rsidRPr="00F614BC" w:rsidTr="00F614BC">
        <w:trPr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614BC" w:rsidRPr="00F614BC" w:rsidRDefault="00F614BC" w:rsidP="00F614B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F614BC" w:rsidRPr="00F614BC" w:rsidRDefault="00F614BC" w:rsidP="00F614B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614B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6 Week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F614BC" w:rsidRPr="00F614BC" w:rsidRDefault="00F614BC" w:rsidP="00F614B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14BC">
              <w:rPr>
                <w:rFonts w:ascii="Times New Roman" w:eastAsia="Times New Roman" w:hAnsi="Times New Roman" w:cs="Times New Roman"/>
                <w:sz w:val="24"/>
                <w:szCs w:val="24"/>
              </w:rPr>
              <w:t>1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F614BC" w:rsidRPr="00F614BC" w:rsidRDefault="00F614BC" w:rsidP="00F614B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14BC">
              <w:rPr>
                <w:rFonts w:ascii="Times New Roman" w:eastAsia="Times New Roman" w:hAnsi="Times New Roman" w:cs="Times New Roman"/>
                <w:sz w:val="24"/>
                <w:szCs w:val="24"/>
              </w:rPr>
              <w:t>64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F614BC" w:rsidRPr="00F614BC" w:rsidRDefault="00F614BC" w:rsidP="00F614B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14BC">
              <w:rPr>
                <w:rFonts w:ascii="Times New Roman" w:eastAsia="Times New Roman" w:hAnsi="Times New Roman" w:cs="Times New Roman"/>
                <w:sz w:val="24"/>
                <w:szCs w:val="24"/>
              </w:rPr>
              <w:t>15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F614BC" w:rsidRPr="00F614BC" w:rsidRDefault="00F614BC" w:rsidP="00F614B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14BC">
              <w:rPr>
                <w:rFonts w:ascii="Times New Roman" w:eastAsia="Times New Roman" w:hAnsi="Times New Roman" w:cs="Times New Roman"/>
                <w:sz w:val="24"/>
                <w:szCs w:val="24"/>
              </w:rPr>
              <w:t>72</w:t>
            </w:r>
          </w:p>
        </w:tc>
      </w:tr>
      <w:tr w:rsidR="00F614BC" w:rsidRPr="00F614BC" w:rsidTr="00F614BC">
        <w:trPr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614BC" w:rsidRPr="00F614BC" w:rsidRDefault="00F614BC" w:rsidP="00F614B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F614BC" w:rsidRPr="00F614BC" w:rsidRDefault="00F614BC" w:rsidP="00F614B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614B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2 Week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F614BC" w:rsidRPr="00F614BC" w:rsidRDefault="00F614BC" w:rsidP="00F614B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14BC">
              <w:rPr>
                <w:rFonts w:ascii="Times New Roman" w:eastAsia="Times New Roman" w:hAnsi="Times New Roman" w:cs="Times New Roman"/>
                <w:sz w:val="24"/>
                <w:szCs w:val="24"/>
              </w:rPr>
              <w:t>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F614BC" w:rsidRPr="00F614BC" w:rsidRDefault="00F614BC" w:rsidP="00F614B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14BC">
              <w:rPr>
                <w:rFonts w:ascii="Times New Roman" w:eastAsia="Times New Roman" w:hAnsi="Times New Roman" w:cs="Times New Roman"/>
                <w:sz w:val="24"/>
                <w:szCs w:val="24"/>
              </w:rPr>
              <w:t>65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F614BC" w:rsidRPr="00F614BC" w:rsidRDefault="00F614BC" w:rsidP="00F614B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14BC">
              <w:rPr>
                <w:rFonts w:ascii="Times New Roman" w:eastAsia="Times New Roman" w:hAnsi="Times New Roman" w:cs="Times New Roman"/>
                <w:sz w:val="24"/>
                <w:szCs w:val="24"/>
              </w:rPr>
              <w:t>17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F614BC" w:rsidRPr="00F614BC" w:rsidRDefault="00F614BC" w:rsidP="00F614B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14BC">
              <w:rPr>
                <w:rFonts w:ascii="Times New Roman" w:eastAsia="Times New Roman" w:hAnsi="Times New Roman" w:cs="Times New Roman"/>
                <w:sz w:val="24"/>
                <w:szCs w:val="24"/>
              </w:rPr>
              <w:t>95</w:t>
            </w:r>
          </w:p>
        </w:tc>
      </w:tr>
      <w:tr w:rsidR="00F614BC" w:rsidRPr="00F614BC" w:rsidTr="00F614BC">
        <w:trPr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614BC" w:rsidRPr="00F614BC" w:rsidRDefault="00F614BC" w:rsidP="00F614B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F614BC" w:rsidRPr="00F614BC" w:rsidRDefault="00F614BC" w:rsidP="00F614B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614B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6 Week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F614BC" w:rsidRPr="00F614BC" w:rsidRDefault="00F614BC" w:rsidP="00F614B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14BC">
              <w:rPr>
                <w:rFonts w:ascii="Times New Roman" w:eastAsia="Times New Roman" w:hAnsi="Times New Roman" w:cs="Times New Roman"/>
                <w:sz w:val="24"/>
                <w:szCs w:val="24"/>
              </w:rPr>
              <w:t>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F614BC" w:rsidRPr="00F614BC" w:rsidRDefault="00F614BC" w:rsidP="00F614B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14BC">
              <w:rPr>
                <w:rFonts w:ascii="Times New Roman" w:eastAsia="Times New Roman" w:hAnsi="Times New Roman" w:cs="Times New Roman"/>
                <w:sz w:val="24"/>
                <w:szCs w:val="24"/>
              </w:rPr>
              <w:t>65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F614BC" w:rsidRPr="00F614BC" w:rsidRDefault="00F614BC" w:rsidP="00F614B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14BC">
              <w:rPr>
                <w:rFonts w:ascii="Times New Roman" w:eastAsia="Times New Roman" w:hAnsi="Times New Roman" w:cs="Times New Roman"/>
                <w:sz w:val="24"/>
                <w:szCs w:val="24"/>
              </w:rPr>
              <w:t>15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F614BC" w:rsidRPr="00F614BC" w:rsidRDefault="00F614BC" w:rsidP="00F614B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14BC">
              <w:rPr>
                <w:rFonts w:ascii="Times New Roman" w:eastAsia="Times New Roman" w:hAnsi="Times New Roman" w:cs="Times New Roman"/>
                <w:sz w:val="24"/>
                <w:szCs w:val="24"/>
              </w:rPr>
              <w:t>122</w:t>
            </w:r>
          </w:p>
        </w:tc>
      </w:tr>
      <w:tr w:rsidR="00F614BC" w:rsidRPr="00F614BC" w:rsidTr="00F614BC">
        <w:trPr>
          <w:jc w:val="center"/>
        </w:trPr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hideMark/>
          </w:tcPr>
          <w:p w:rsidR="00F614BC" w:rsidRPr="00F614BC" w:rsidRDefault="00F614BC" w:rsidP="00F614B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614B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F614BC" w:rsidRPr="00F614BC" w:rsidRDefault="00F614BC" w:rsidP="00F614B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614B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aselin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F614BC" w:rsidRPr="00F614BC" w:rsidRDefault="00F614BC" w:rsidP="00F614B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14BC">
              <w:rPr>
                <w:rFonts w:ascii="Times New Roman" w:eastAsia="Times New Roman" w:hAnsi="Times New Roman" w:cs="Times New Roman"/>
                <w:sz w:val="24"/>
                <w:szCs w:val="24"/>
              </w:rPr>
              <w:t>3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F614BC" w:rsidRPr="00F614BC" w:rsidRDefault="00F614BC" w:rsidP="00F614B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14BC">
              <w:rPr>
                <w:rFonts w:ascii="Times New Roman" w:eastAsia="Times New Roman" w:hAnsi="Times New Roman" w:cs="Times New Roman"/>
                <w:sz w:val="24"/>
                <w:szCs w:val="24"/>
              </w:rPr>
              <w:t>65.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F614BC" w:rsidRPr="00F614BC" w:rsidRDefault="00F614BC" w:rsidP="00F614B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14BC">
              <w:rPr>
                <w:rFonts w:ascii="Times New Roman" w:eastAsia="Times New Roman" w:hAnsi="Times New Roman" w:cs="Times New Roman"/>
                <w:sz w:val="24"/>
                <w:szCs w:val="24"/>
              </w:rPr>
              <w:t>16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F614BC" w:rsidRPr="00F614BC" w:rsidRDefault="00F614BC" w:rsidP="00F614B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14BC">
              <w:rPr>
                <w:rFonts w:ascii="Times New Roman" w:eastAsia="Times New Roman" w:hAnsi="Times New Roman" w:cs="Times New Roman"/>
                <w:sz w:val="24"/>
                <w:szCs w:val="24"/>
              </w:rPr>
              <w:t>18</w:t>
            </w:r>
          </w:p>
        </w:tc>
      </w:tr>
      <w:tr w:rsidR="00F614BC" w:rsidRPr="00F614BC" w:rsidTr="00F614BC">
        <w:trPr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614BC" w:rsidRPr="00F614BC" w:rsidRDefault="00F614BC" w:rsidP="00F614B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F614BC" w:rsidRPr="00F614BC" w:rsidRDefault="00F614BC" w:rsidP="00F614B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614B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6 Week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F614BC" w:rsidRPr="00F614BC" w:rsidRDefault="00F614BC" w:rsidP="00F614B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14BC">
              <w:rPr>
                <w:rFonts w:ascii="Times New Roman" w:eastAsia="Times New Roman" w:hAnsi="Times New Roman" w:cs="Times New Roman"/>
                <w:sz w:val="24"/>
                <w:szCs w:val="24"/>
              </w:rPr>
              <w:t>2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F614BC" w:rsidRPr="00F614BC" w:rsidRDefault="00F614BC" w:rsidP="00F614B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14BC">
              <w:rPr>
                <w:rFonts w:ascii="Times New Roman" w:eastAsia="Times New Roman" w:hAnsi="Times New Roman" w:cs="Times New Roman"/>
                <w:sz w:val="24"/>
                <w:szCs w:val="24"/>
              </w:rPr>
              <w:t>65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F614BC" w:rsidRPr="00F614BC" w:rsidRDefault="00F614BC" w:rsidP="00F614B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14BC">
              <w:rPr>
                <w:rFonts w:ascii="Times New Roman" w:eastAsia="Times New Roman" w:hAnsi="Times New Roman" w:cs="Times New Roman"/>
                <w:sz w:val="24"/>
                <w:szCs w:val="24"/>
              </w:rPr>
              <w:t>15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F614BC" w:rsidRPr="00F614BC" w:rsidRDefault="00F614BC" w:rsidP="00F614B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14BC">
              <w:rPr>
                <w:rFonts w:ascii="Times New Roman" w:eastAsia="Times New Roman" w:hAnsi="Times New Roman" w:cs="Times New Roman"/>
                <w:sz w:val="24"/>
                <w:szCs w:val="24"/>
              </w:rPr>
              <w:t>99</w:t>
            </w:r>
          </w:p>
        </w:tc>
      </w:tr>
      <w:tr w:rsidR="00F614BC" w:rsidRPr="00F614BC" w:rsidTr="00F614BC">
        <w:trPr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614BC" w:rsidRPr="00F614BC" w:rsidRDefault="00F614BC" w:rsidP="00F614B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F614BC" w:rsidRPr="00F614BC" w:rsidRDefault="00F614BC" w:rsidP="00F614B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614B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2 Week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F614BC" w:rsidRPr="00F614BC" w:rsidRDefault="00F614BC" w:rsidP="00F614B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14BC">
              <w:rPr>
                <w:rFonts w:ascii="Times New Roman" w:eastAsia="Times New Roman" w:hAnsi="Times New Roman" w:cs="Times New Roman"/>
                <w:sz w:val="24"/>
                <w:szCs w:val="24"/>
              </w:rPr>
              <w:t>1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F614BC" w:rsidRPr="00F614BC" w:rsidRDefault="00F614BC" w:rsidP="00F614B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14BC">
              <w:rPr>
                <w:rFonts w:ascii="Times New Roman" w:eastAsia="Times New Roman" w:hAnsi="Times New Roman" w:cs="Times New Roman"/>
                <w:sz w:val="24"/>
                <w:szCs w:val="24"/>
              </w:rPr>
              <w:t>65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F614BC" w:rsidRPr="00F614BC" w:rsidRDefault="00F614BC" w:rsidP="00F614B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14BC">
              <w:rPr>
                <w:rFonts w:ascii="Times New Roman" w:eastAsia="Times New Roman" w:hAnsi="Times New Roman" w:cs="Times New Roman"/>
                <w:sz w:val="24"/>
                <w:szCs w:val="24"/>
              </w:rPr>
              <w:t>15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F614BC" w:rsidRPr="00F614BC" w:rsidRDefault="00F614BC" w:rsidP="00F614B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14BC">
              <w:rPr>
                <w:rFonts w:ascii="Times New Roman" w:eastAsia="Times New Roman" w:hAnsi="Times New Roman" w:cs="Times New Roman"/>
                <w:sz w:val="24"/>
                <w:szCs w:val="24"/>
              </w:rPr>
              <w:t>160</w:t>
            </w:r>
          </w:p>
        </w:tc>
      </w:tr>
      <w:tr w:rsidR="00F614BC" w:rsidRPr="00F614BC" w:rsidTr="00F614BC">
        <w:trPr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614BC" w:rsidRPr="00F614BC" w:rsidRDefault="00F614BC" w:rsidP="00F614B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F614BC" w:rsidRPr="00F614BC" w:rsidRDefault="00F614BC" w:rsidP="00F614B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614B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6 Week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F614BC" w:rsidRPr="00F614BC" w:rsidRDefault="00F614BC" w:rsidP="00F614B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14BC">
              <w:rPr>
                <w:rFonts w:ascii="Times New Roman" w:eastAsia="Times New Roman" w:hAnsi="Times New Roman" w:cs="Times New Roman"/>
                <w:sz w:val="24"/>
                <w:szCs w:val="24"/>
              </w:rPr>
              <w:t>1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F614BC" w:rsidRPr="00F614BC" w:rsidRDefault="00F614BC" w:rsidP="00F614B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14BC">
              <w:rPr>
                <w:rFonts w:ascii="Times New Roman" w:eastAsia="Times New Roman" w:hAnsi="Times New Roman" w:cs="Times New Roman"/>
                <w:sz w:val="24"/>
                <w:szCs w:val="24"/>
              </w:rPr>
              <w:t>64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F614BC" w:rsidRPr="00F614BC" w:rsidRDefault="00F614BC" w:rsidP="00F614B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14BC">
              <w:rPr>
                <w:rFonts w:ascii="Times New Roman" w:eastAsia="Times New Roman" w:hAnsi="Times New Roman" w:cs="Times New Roman"/>
                <w:sz w:val="24"/>
                <w:szCs w:val="24"/>
              </w:rPr>
              <w:t>15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F614BC" w:rsidRPr="00F614BC" w:rsidRDefault="00F614BC" w:rsidP="00F614B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14BC">
              <w:rPr>
                <w:rFonts w:ascii="Times New Roman" w:eastAsia="Times New Roman" w:hAnsi="Times New Roman" w:cs="Times New Roman"/>
                <w:sz w:val="24"/>
                <w:szCs w:val="24"/>
              </w:rPr>
              <w:t>221</w:t>
            </w:r>
          </w:p>
        </w:tc>
      </w:tr>
    </w:tbl>
    <w:p w:rsidR="00FA3E85" w:rsidRDefault="00FA3E85">
      <w:pPr>
        <w:rPr>
          <w:rFonts w:ascii="Minion" w:hAnsi="Minion"/>
        </w:rPr>
      </w:pPr>
    </w:p>
    <w:p w:rsidR="00FA3E85" w:rsidRDefault="00FA3E85">
      <w:pPr>
        <w:rPr>
          <w:rFonts w:ascii="Minion" w:hAnsi="Minion"/>
        </w:rPr>
      </w:pPr>
      <w:r>
        <w:rPr>
          <w:rFonts w:ascii="Minion" w:hAnsi="Minion"/>
        </w:rPr>
        <w:br w:type="page"/>
      </w:r>
    </w:p>
    <w:p w:rsidR="002E7845" w:rsidRDefault="002E7845">
      <w:pPr>
        <w:rPr>
          <w:rFonts w:ascii="Minion" w:hAnsi="Minion"/>
        </w:rPr>
      </w:pPr>
    </w:p>
    <w:p w:rsidR="00584470" w:rsidRDefault="00584470">
      <w:pPr>
        <w:rPr>
          <w:rFonts w:ascii="Minion" w:hAnsi="Minion"/>
        </w:rPr>
      </w:pPr>
      <w:proofErr w:type="gramStart"/>
      <w:r>
        <w:rPr>
          <w:rFonts w:ascii="Minion" w:hAnsi="Minion"/>
        </w:rPr>
        <w:t>Table 3.</w:t>
      </w:r>
      <w:proofErr w:type="gramEnd"/>
      <w:r>
        <w:rPr>
          <w:rFonts w:ascii="Minion" w:hAnsi="Minion"/>
        </w:rPr>
        <w:t xml:space="preserve"> </w:t>
      </w:r>
      <w:proofErr w:type="spellStart"/>
      <w:r>
        <w:rPr>
          <w:rFonts w:ascii="Minion" w:hAnsi="Minion"/>
        </w:rPr>
        <w:t>Missingness</w:t>
      </w:r>
      <w:proofErr w:type="spellEnd"/>
      <w:r>
        <w:rPr>
          <w:rFonts w:ascii="Minion" w:hAnsi="Minion"/>
        </w:rPr>
        <w:t xml:space="preserve"> by reason for each time period and treatment arm</w:t>
      </w:r>
    </w:p>
    <w:p w:rsidR="00584470" w:rsidRPr="00584470" w:rsidRDefault="00584470" w:rsidP="00584470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Tabulate: Table 1"/>
      </w:tblPr>
      <w:tblGrid>
        <w:gridCol w:w="1638"/>
        <w:gridCol w:w="1078"/>
        <w:gridCol w:w="390"/>
        <w:gridCol w:w="1269"/>
        <w:gridCol w:w="1232"/>
        <w:gridCol w:w="1269"/>
        <w:gridCol w:w="1238"/>
        <w:gridCol w:w="1062"/>
      </w:tblGrid>
      <w:tr w:rsidR="00584470" w:rsidRPr="00584470" w:rsidTr="00584470">
        <w:trPr>
          <w:tblHeader/>
          <w:jc w:val="center"/>
        </w:trPr>
        <w:tc>
          <w:tcPr>
            <w:tcW w:w="0" w:type="auto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0" w:type="auto"/>
            <w:gridSpan w:val="6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58447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ol_simp</w:t>
            </w:r>
            <w:proofErr w:type="spellEnd"/>
          </w:p>
        </w:tc>
      </w:tr>
      <w:tr w:rsidR="00584470" w:rsidRPr="00584470" w:rsidTr="00584470">
        <w:trPr>
          <w:tblHeader/>
          <w:jc w:val="center"/>
        </w:trPr>
        <w:tc>
          <w:tcPr>
            <w:tcW w:w="0" w:type="auto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584470" w:rsidRPr="00584470" w:rsidRDefault="00584470" w:rsidP="005844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issing from Deat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Missing from </w:t>
            </w:r>
            <w:proofErr w:type="spellStart"/>
            <w:r w:rsidRPr="0058447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lln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issing from Oth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issing from Staf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Not Missing </w:t>
            </w:r>
          </w:p>
        </w:tc>
      </w:tr>
      <w:tr w:rsidR="00584470" w:rsidRPr="00584470" w:rsidTr="00584470">
        <w:trPr>
          <w:tblHeader/>
          <w:jc w:val="center"/>
        </w:trPr>
        <w:tc>
          <w:tcPr>
            <w:tcW w:w="0" w:type="auto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584470" w:rsidRPr="00584470" w:rsidRDefault="00584470" w:rsidP="005844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</w:t>
            </w:r>
          </w:p>
        </w:tc>
      </w:tr>
      <w:tr w:rsidR="00584470" w:rsidRPr="00584470" w:rsidTr="00584470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Experimental </w:t>
            </w:r>
            <w:proofErr w:type="spellStart"/>
            <w:r w:rsidRPr="0058447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ime Point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sz w:val="24"/>
                <w:szCs w:val="24"/>
              </w:rPr>
              <w:t>170</w:t>
            </w:r>
          </w:p>
        </w:tc>
      </w:tr>
      <w:tr w:rsidR="00584470" w:rsidRPr="00584470" w:rsidTr="00584470">
        <w:trPr>
          <w:jc w:val="center"/>
        </w:trPr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aseline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584470" w:rsidRPr="00584470" w:rsidRDefault="00584470" w:rsidP="0058447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584470" w:rsidRPr="00584470" w:rsidRDefault="00584470" w:rsidP="0058447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584470" w:rsidRPr="00584470" w:rsidRDefault="00584470" w:rsidP="0058447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584470" w:rsidRPr="00584470" w:rsidRDefault="00584470" w:rsidP="0058447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584470" w:rsidRPr="00584470" w:rsidRDefault="00584470" w:rsidP="0058447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584470" w:rsidRPr="00584470" w:rsidRDefault="00584470" w:rsidP="0058447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84470" w:rsidRPr="00584470" w:rsidTr="00584470">
        <w:trPr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584470" w:rsidRPr="00584470" w:rsidRDefault="00584470" w:rsidP="005844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6 Week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sz w:val="24"/>
                <w:szCs w:val="24"/>
              </w:rPr>
              <w:t>106</w:t>
            </w:r>
          </w:p>
        </w:tc>
      </w:tr>
      <w:tr w:rsidR="00584470" w:rsidRPr="00584470" w:rsidTr="00584470">
        <w:trPr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584470" w:rsidRPr="00584470" w:rsidRDefault="00584470" w:rsidP="005844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2 Week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sz w:val="24"/>
                <w:szCs w:val="24"/>
              </w:rPr>
              <w:t>82</w:t>
            </w:r>
          </w:p>
        </w:tc>
      </w:tr>
      <w:tr w:rsidR="00584470" w:rsidRPr="00584470" w:rsidTr="00584470">
        <w:trPr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584470" w:rsidRPr="00584470" w:rsidRDefault="00584470" w:rsidP="005844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6 Week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sz w:val="24"/>
                <w:szCs w:val="24"/>
              </w:rPr>
              <w:t>53</w:t>
            </w:r>
          </w:p>
        </w:tc>
      </w:tr>
      <w:tr w:rsidR="00584470" w:rsidRPr="00584470" w:rsidTr="00584470">
        <w:trPr>
          <w:jc w:val="center"/>
        </w:trPr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aselin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sz w:val="24"/>
                <w:szCs w:val="24"/>
              </w:rPr>
              <w:t>343</w:t>
            </w:r>
          </w:p>
        </w:tc>
      </w:tr>
      <w:tr w:rsidR="00584470" w:rsidRPr="00584470" w:rsidTr="00584470">
        <w:trPr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584470" w:rsidRPr="00584470" w:rsidRDefault="00584470" w:rsidP="005844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6 Week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sz w:val="24"/>
                <w:szCs w:val="24"/>
              </w:rPr>
              <w:t>256</w:t>
            </w:r>
          </w:p>
        </w:tc>
      </w:tr>
      <w:tr w:rsidR="00584470" w:rsidRPr="00584470" w:rsidTr="00584470">
        <w:trPr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584470" w:rsidRPr="00584470" w:rsidRDefault="00584470" w:rsidP="005844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2 Week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sz w:val="24"/>
                <w:szCs w:val="24"/>
              </w:rPr>
              <w:t>194</w:t>
            </w:r>
          </w:p>
        </w:tc>
      </w:tr>
      <w:tr w:rsidR="00584470" w:rsidRPr="00584470" w:rsidTr="00584470">
        <w:trPr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584470" w:rsidRPr="00584470" w:rsidRDefault="00584470" w:rsidP="005844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6 Week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sz w:val="24"/>
                <w:szCs w:val="24"/>
              </w:rPr>
              <w:t>1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sz w:val="24"/>
                <w:szCs w:val="24"/>
              </w:rPr>
              <w:t>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584470" w:rsidRPr="00584470" w:rsidRDefault="00584470" w:rsidP="0058447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470">
              <w:rPr>
                <w:rFonts w:ascii="Times New Roman" w:eastAsia="Times New Roman" w:hAnsi="Times New Roman" w:cs="Times New Roman"/>
                <w:sz w:val="24"/>
                <w:szCs w:val="24"/>
              </w:rPr>
              <w:t>130</w:t>
            </w:r>
          </w:p>
        </w:tc>
      </w:tr>
    </w:tbl>
    <w:p w:rsidR="002E7845" w:rsidRDefault="002E7845">
      <w:pPr>
        <w:rPr>
          <w:rFonts w:ascii="Minion" w:hAnsi="Minion"/>
        </w:rPr>
      </w:pPr>
      <w:r>
        <w:rPr>
          <w:rFonts w:ascii="Minion" w:hAnsi="Minion"/>
        </w:rPr>
        <w:br w:type="page"/>
      </w:r>
    </w:p>
    <w:p w:rsidR="004F1794" w:rsidRDefault="004F1794">
      <w:pPr>
        <w:rPr>
          <w:rFonts w:ascii="Minion" w:hAnsi="Minion"/>
        </w:rPr>
      </w:pPr>
    </w:p>
    <w:p w:rsidR="00291077" w:rsidRDefault="00291077">
      <w:pPr>
        <w:rPr>
          <w:rFonts w:ascii="Minion" w:hAnsi="Minion"/>
        </w:rPr>
      </w:pPr>
      <w:proofErr w:type="gramStart"/>
      <w:r>
        <w:rPr>
          <w:rFonts w:ascii="Minion" w:hAnsi="Minion"/>
        </w:rPr>
        <w:t>Table 4.</w:t>
      </w:r>
      <w:proofErr w:type="gramEnd"/>
      <w:r>
        <w:rPr>
          <w:rFonts w:ascii="Minion" w:hAnsi="Minion"/>
        </w:rPr>
        <w:t xml:space="preserve"> Change from </w:t>
      </w:r>
      <w:r w:rsidR="00494D2C">
        <w:rPr>
          <w:rFonts w:ascii="Minion" w:hAnsi="Minion"/>
        </w:rPr>
        <w:t>baseline at each time point by arm.</w:t>
      </w:r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Mixed: Estimates"/>
      </w:tblPr>
      <w:tblGrid>
        <w:gridCol w:w="1804"/>
        <w:gridCol w:w="1057"/>
        <w:gridCol w:w="1520"/>
        <w:gridCol w:w="510"/>
        <w:gridCol w:w="890"/>
        <w:gridCol w:w="838"/>
        <w:gridCol w:w="777"/>
        <w:gridCol w:w="890"/>
        <w:gridCol w:w="890"/>
      </w:tblGrid>
      <w:tr w:rsidR="00494D2C" w:rsidRPr="00494D2C" w:rsidTr="00494D2C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494D2C" w:rsidRPr="00494D2C" w:rsidRDefault="00494D2C" w:rsidP="00494D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ab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stim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andard Err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 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494D2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</w:t>
            </w:r>
            <w:proofErr w:type="spellEnd"/>
            <w:r w:rsidRPr="00494D2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&gt; |t|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lph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ow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pper</w:t>
            </w:r>
          </w:p>
        </w:tc>
      </w:tr>
      <w:tr w:rsidR="00494D2C" w:rsidRPr="00494D2C" w:rsidTr="00494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494D2C" w:rsidRPr="00494D2C" w:rsidRDefault="00494D2C" w:rsidP="00494D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 weeks, contr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sz w:val="24"/>
                <w:szCs w:val="24"/>
              </w:rPr>
              <w:t>-2.46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sz w:val="24"/>
                <w:szCs w:val="24"/>
              </w:rPr>
              <w:t>1.50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sz w:val="24"/>
                <w:szCs w:val="24"/>
              </w:rPr>
              <w:t>7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sz w:val="24"/>
                <w:szCs w:val="24"/>
              </w:rPr>
              <w:t>-1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sz w:val="24"/>
                <w:szCs w:val="24"/>
              </w:rPr>
              <w:t>0.1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sz w:val="24"/>
                <w:szCs w:val="24"/>
              </w:rPr>
              <w:t>-5.43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sz w:val="24"/>
                <w:szCs w:val="24"/>
              </w:rPr>
              <w:t>0.4951</w:t>
            </w:r>
          </w:p>
        </w:tc>
      </w:tr>
      <w:tr w:rsidR="00494D2C" w:rsidRPr="00494D2C" w:rsidTr="00494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494D2C" w:rsidRPr="00494D2C" w:rsidRDefault="00494D2C" w:rsidP="00494D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2 weeks, contr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sz w:val="24"/>
                <w:szCs w:val="24"/>
              </w:rPr>
              <w:t>-1.95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sz w:val="24"/>
                <w:szCs w:val="24"/>
              </w:rPr>
              <w:t>1.65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sz w:val="24"/>
                <w:szCs w:val="24"/>
              </w:rPr>
              <w:t>7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sz w:val="24"/>
                <w:szCs w:val="24"/>
              </w:rPr>
              <w:t>-1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sz w:val="24"/>
                <w:szCs w:val="24"/>
              </w:rPr>
              <w:t>0.23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sz w:val="24"/>
                <w:szCs w:val="24"/>
              </w:rPr>
              <w:t>-5.19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sz w:val="24"/>
                <w:szCs w:val="24"/>
              </w:rPr>
              <w:t>1.2919</w:t>
            </w:r>
          </w:p>
        </w:tc>
      </w:tr>
      <w:tr w:rsidR="00494D2C" w:rsidRPr="00494D2C" w:rsidTr="00494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494D2C" w:rsidRPr="00494D2C" w:rsidRDefault="00494D2C" w:rsidP="00494D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6 weeks, contr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sz w:val="24"/>
                <w:szCs w:val="24"/>
              </w:rPr>
              <w:t>-4.74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sz w:val="24"/>
                <w:szCs w:val="24"/>
              </w:rPr>
              <w:t>1.94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sz w:val="24"/>
                <w:szCs w:val="24"/>
              </w:rPr>
              <w:t>7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sz w:val="24"/>
                <w:szCs w:val="24"/>
              </w:rPr>
              <w:t>-2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sz w:val="24"/>
                <w:szCs w:val="24"/>
              </w:rPr>
              <w:t>0.01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sz w:val="24"/>
                <w:szCs w:val="24"/>
              </w:rPr>
              <w:t>-8.56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sz w:val="24"/>
                <w:szCs w:val="24"/>
              </w:rPr>
              <w:t>-0.9148</w:t>
            </w:r>
          </w:p>
        </w:tc>
      </w:tr>
      <w:tr w:rsidR="00494D2C" w:rsidRPr="00494D2C" w:rsidTr="00494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494D2C" w:rsidRPr="00494D2C" w:rsidRDefault="00494D2C" w:rsidP="00494D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 weeks, treatme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sz w:val="24"/>
                <w:szCs w:val="24"/>
              </w:rPr>
              <w:t>-1.34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sz w:val="24"/>
                <w:szCs w:val="24"/>
              </w:rPr>
              <w:t>0.98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sz w:val="24"/>
                <w:szCs w:val="24"/>
              </w:rPr>
              <w:t>7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sz w:val="24"/>
                <w:szCs w:val="24"/>
              </w:rPr>
              <w:t>-1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sz w:val="24"/>
                <w:szCs w:val="24"/>
              </w:rPr>
              <w:t>0.1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sz w:val="24"/>
                <w:szCs w:val="24"/>
              </w:rPr>
              <w:t>-3.28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sz w:val="24"/>
                <w:szCs w:val="24"/>
              </w:rPr>
              <w:t>0.5935</w:t>
            </w:r>
          </w:p>
        </w:tc>
      </w:tr>
      <w:tr w:rsidR="00494D2C" w:rsidRPr="00494D2C" w:rsidTr="00494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494D2C" w:rsidRPr="00494D2C" w:rsidRDefault="00494D2C" w:rsidP="00494D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2 weeks, treatme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sz w:val="24"/>
                <w:szCs w:val="24"/>
              </w:rPr>
              <w:t>-3.15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sz w:val="24"/>
                <w:szCs w:val="24"/>
              </w:rPr>
              <w:t>1.08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sz w:val="24"/>
                <w:szCs w:val="24"/>
              </w:rPr>
              <w:t>7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sz w:val="24"/>
                <w:szCs w:val="24"/>
              </w:rPr>
              <w:t>-2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sz w:val="24"/>
                <w:szCs w:val="24"/>
              </w:rPr>
              <w:t>0.00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sz w:val="24"/>
                <w:szCs w:val="24"/>
              </w:rPr>
              <w:t>-5.28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sz w:val="24"/>
                <w:szCs w:val="24"/>
              </w:rPr>
              <w:t>-1.0120</w:t>
            </w:r>
          </w:p>
        </w:tc>
      </w:tr>
      <w:tr w:rsidR="00494D2C" w:rsidRPr="00494D2C" w:rsidTr="00494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494D2C" w:rsidRPr="00494D2C" w:rsidRDefault="00494D2C" w:rsidP="00494D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bookmarkStart w:id="0" w:name="_GoBack" w:colFirst="7" w:colLast="8"/>
            <w:r w:rsidRPr="00494D2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6 weeks, treatme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sz w:val="24"/>
                <w:szCs w:val="24"/>
              </w:rPr>
              <w:t>-5.16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sz w:val="24"/>
                <w:szCs w:val="24"/>
              </w:rPr>
              <w:t>1.26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sz w:val="24"/>
                <w:szCs w:val="24"/>
              </w:rPr>
              <w:t>7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sz w:val="24"/>
                <w:szCs w:val="24"/>
              </w:rPr>
              <w:t>-4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sz w:val="24"/>
                <w:szCs w:val="24"/>
              </w:rPr>
              <w:t>-7.64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494D2C" w:rsidRPr="00494D2C" w:rsidRDefault="00494D2C" w:rsidP="00494D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D2C">
              <w:rPr>
                <w:rFonts w:ascii="Times New Roman" w:eastAsia="Times New Roman" w:hAnsi="Times New Roman" w:cs="Times New Roman"/>
                <w:sz w:val="24"/>
                <w:szCs w:val="24"/>
              </w:rPr>
              <w:t>-2.6873</w:t>
            </w:r>
          </w:p>
        </w:tc>
      </w:tr>
      <w:bookmarkEnd w:id="0"/>
    </w:tbl>
    <w:p w:rsidR="00291077" w:rsidRDefault="00291077">
      <w:pPr>
        <w:rPr>
          <w:rFonts w:ascii="Minion" w:hAnsi="Minion"/>
        </w:rPr>
      </w:pPr>
    </w:p>
    <w:p w:rsidR="0008226D" w:rsidRDefault="0008226D">
      <w:pPr>
        <w:rPr>
          <w:rFonts w:ascii="Minion" w:hAnsi="Minion"/>
        </w:rPr>
      </w:pPr>
    </w:p>
    <w:p w:rsidR="0008226D" w:rsidRDefault="0008226D">
      <w:pPr>
        <w:rPr>
          <w:rFonts w:ascii="Minion" w:hAnsi="Minion"/>
        </w:rPr>
      </w:pPr>
    </w:p>
    <w:p w:rsidR="00EC7391" w:rsidRPr="00EC7391" w:rsidRDefault="00EC7391" w:rsidP="00EC7391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bookmarkStart w:id="1" w:name="IDX33"/>
      <w:bookmarkEnd w:id="1"/>
      <w:proofErr w:type="gramStart"/>
      <w:r>
        <w:rPr>
          <w:rFonts w:ascii="Arial" w:eastAsia="Times New Roman" w:hAnsi="Arial" w:cs="Arial"/>
          <w:color w:val="000000"/>
          <w:sz w:val="20"/>
          <w:szCs w:val="20"/>
        </w:rPr>
        <w:t>Table 5.</w:t>
      </w:r>
      <w:proofErr w:type="gram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>
        <w:rPr>
          <w:rFonts w:ascii="Calibri" w:hAnsi="Calibri" w:cs="Calibri"/>
          <w:color w:val="000000"/>
          <w:sz w:val="23"/>
          <w:szCs w:val="23"/>
        </w:rPr>
        <w:t>Difference and average difference between intervention arms and control arms and 95% CI</w:t>
      </w:r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Mixed: Estimates"/>
      </w:tblPr>
      <w:tblGrid>
        <w:gridCol w:w="2076"/>
        <w:gridCol w:w="1057"/>
        <w:gridCol w:w="1343"/>
        <w:gridCol w:w="510"/>
        <w:gridCol w:w="890"/>
        <w:gridCol w:w="823"/>
        <w:gridCol w:w="777"/>
        <w:gridCol w:w="890"/>
        <w:gridCol w:w="810"/>
      </w:tblGrid>
      <w:tr w:rsidR="00EC7391" w:rsidRPr="00EC7391" w:rsidTr="00EC7391">
        <w:trPr>
          <w:tblHeader/>
          <w:jc w:val="center"/>
        </w:trPr>
        <w:tc>
          <w:tcPr>
            <w:tcW w:w="0" w:type="auto"/>
            <w:gridSpan w:val="9"/>
            <w:tcBorders>
              <w:top w:val="nil"/>
              <w:left w:val="nil"/>
              <w:bottom w:val="nil"/>
              <w:right w:val="nil"/>
            </w:tcBorders>
            <w:hideMark/>
          </w:tcPr>
          <w:p w:rsidR="00EC7391" w:rsidRPr="00EC7391" w:rsidRDefault="00EC7391" w:rsidP="00EC73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stimates</w:t>
            </w:r>
          </w:p>
        </w:tc>
      </w:tr>
      <w:tr w:rsidR="00EC7391" w:rsidRPr="00EC7391" w:rsidTr="00EC7391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EC7391" w:rsidRPr="00EC7391" w:rsidRDefault="00EC7391" w:rsidP="00EC739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ab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EC7391" w:rsidRPr="00EC7391" w:rsidRDefault="00EC7391" w:rsidP="00EC73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stim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EC7391" w:rsidRPr="00EC7391" w:rsidRDefault="00EC7391" w:rsidP="00EC73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andard Err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EC7391" w:rsidRPr="00EC7391" w:rsidRDefault="00EC7391" w:rsidP="00EC73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EC7391" w:rsidRPr="00EC7391" w:rsidRDefault="00EC7391" w:rsidP="00EC73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 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EC7391" w:rsidRPr="00EC7391" w:rsidRDefault="00EC7391" w:rsidP="00EC73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C73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</w:t>
            </w:r>
            <w:proofErr w:type="spellEnd"/>
            <w:r w:rsidRPr="00EC73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&gt; |t|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EC7391" w:rsidRPr="00EC7391" w:rsidRDefault="00EC7391" w:rsidP="00EC73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lph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EC7391" w:rsidRPr="00EC7391" w:rsidRDefault="00EC7391" w:rsidP="00EC73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ow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EC7391" w:rsidRPr="00EC7391" w:rsidRDefault="00EC7391" w:rsidP="00EC73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pper</w:t>
            </w:r>
          </w:p>
        </w:tc>
      </w:tr>
      <w:tr w:rsidR="00EC7391" w:rsidRPr="00EC7391" w:rsidTr="00EC7391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EC7391" w:rsidRPr="00EC7391" w:rsidRDefault="00EC7391" w:rsidP="00EC739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fference at baselin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EC7391" w:rsidRPr="00EC7391" w:rsidRDefault="00EC7391" w:rsidP="00EC73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sz w:val="24"/>
                <w:szCs w:val="24"/>
              </w:rPr>
              <w:t>1.11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EC7391" w:rsidRPr="00EC7391" w:rsidRDefault="00EC7391" w:rsidP="00EC73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sz w:val="24"/>
                <w:szCs w:val="24"/>
              </w:rPr>
              <w:t>1.52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EC7391" w:rsidRPr="00EC7391" w:rsidRDefault="00EC7391" w:rsidP="00EC73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sz w:val="24"/>
                <w:szCs w:val="24"/>
              </w:rPr>
              <w:t>7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EC7391" w:rsidRPr="00EC7391" w:rsidRDefault="00EC7391" w:rsidP="00EC73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sz w:val="24"/>
                <w:szCs w:val="24"/>
              </w:rPr>
              <w:t>0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EC7391" w:rsidRPr="00EC7391" w:rsidRDefault="00EC7391" w:rsidP="00EC73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sz w:val="24"/>
                <w:szCs w:val="24"/>
              </w:rPr>
              <w:t>0.46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EC7391" w:rsidRPr="00EC7391" w:rsidRDefault="00EC7391" w:rsidP="00EC73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C7391" w:rsidRPr="00EC7391" w:rsidRDefault="00EC7391" w:rsidP="00EC73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sz w:val="24"/>
                <w:szCs w:val="24"/>
              </w:rPr>
              <w:t>-1.88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EC7391" w:rsidRPr="00EC7391" w:rsidRDefault="00EC7391" w:rsidP="00EC73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sz w:val="24"/>
                <w:szCs w:val="24"/>
              </w:rPr>
              <w:t>4.1192</w:t>
            </w:r>
          </w:p>
        </w:tc>
      </w:tr>
      <w:tr w:rsidR="00EC7391" w:rsidRPr="00EC7391" w:rsidTr="00EC7391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EC7391" w:rsidRPr="00EC7391" w:rsidRDefault="00EC7391" w:rsidP="00EC739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 week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EC7391" w:rsidRPr="00EC7391" w:rsidRDefault="00EC7391" w:rsidP="00EC73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sz w:val="24"/>
                <w:szCs w:val="24"/>
              </w:rPr>
              <w:t>2.23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EC7391" w:rsidRPr="00EC7391" w:rsidRDefault="00EC7391" w:rsidP="00EC73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sz w:val="24"/>
                <w:szCs w:val="24"/>
              </w:rPr>
              <w:t>1.79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EC7391" w:rsidRPr="00EC7391" w:rsidRDefault="00EC7391" w:rsidP="00EC73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sz w:val="24"/>
                <w:szCs w:val="24"/>
              </w:rPr>
              <w:t>7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EC7391" w:rsidRPr="00EC7391" w:rsidRDefault="00EC7391" w:rsidP="00EC73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sz w:val="24"/>
                <w:szCs w:val="24"/>
              </w:rPr>
              <w:t>1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EC7391" w:rsidRPr="00EC7391" w:rsidRDefault="00EC7391" w:rsidP="00EC73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sz w:val="24"/>
                <w:szCs w:val="24"/>
              </w:rPr>
              <w:t>0.21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EC7391" w:rsidRPr="00EC7391" w:rsidRDefault="00EC7391" w:rsidP="00EC73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C7391" w:rsidRPr="00EC7391" w:rsidRDefault="00EC7391" w:rsidP="00EC73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sz w:val="24"/>
                <w:szCs w:val="24"/>
              </w:rPr>
              <w:t>-1.28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EC7391" w:rsidRPr="00EC7391" w:rsidRDefault="00EC7391" w:rsidP="00EC73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sz w:val="24"/>
                <w:szCs w:val="24"/>
              </w:rPr>
              <w:t>5.7625</w:t>
            </w:r>
          </w:p>
        </w:tc>
      </w:tr>
      <w:tr w:rsidR="00EC7391" w:rsidRPr="00EC7391" w:rsidTr="00EC7391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EC7391" w:rsidRPr="00EC7391" w:rsidRDefault="00EC7391" w:rsidP="00EC739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2 week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C7391" w:rsidRPr="00EC7391" w:rsidRDefault="00EC7391" w:rsidP="00EC73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sz w:val="24"/>
                <w:szCs w:val="24"/>
              </w:rPr>
              <w:t>-0.080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EC7391" w:rsidRPr="00EC7391" w:rsidRDefault="00EC7391" w:rsidP="00EC73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sz w:val="24"/>
                <w:szCs w:val="24"/>
              </w:rPr>
              <w:t>1.97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EC7391" w:rsidRPr="00EC7391" w:rsidRDefault="00EC7391" w:rsidP="00EC73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sz w:val="24"/>
                <w:szCs w:val="24"/>
              </w:rPr>
              <w:t>7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C7391" w:rsidRPr="00EC7391" w:rsidRDefault="00EC7391" w:rsidP="00EC73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sz w:val="24"/>
                <w:szCs w:val="24"/>
              </w:rPr>
              <w:t>-0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EC7391" w:rsidRPr="00EC7391" w:rsidRDefault="00EC7391" w:rsidP="00EC73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sz w:val="24"/>
                <w:szCs w:val="24"/>
              </w:rPr>
              <w:t>0.96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EC7391" w:rsidRPr="00EC7391" w:rsidRDefault="00EC7391" w:rsidP="00EC73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C7391" w:rsidRPr="00EC7391" w:rsidRDefault="00EC7391" w:rsidP="00EC73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sz w:val="24"/>
                <w:szCs w:val="24"/>
              </w:rPr>
              <w:t>-3.96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EC7391" w:rsidRPr="00EC7391" w:rsidRDefault="00EC7391" w:rsidP="00EC73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sz w:val="24"/>
                <w:szCs w:val="24"/>
              </w:rPr>
              <w:t>3.8025</w:t>
            </w:r>
          </w:p>
        </w:tc>
      </w:tr>
      <w:tr w:rsidR="00EC7391" w:rsidRPr="00EC7391" w:rsidTr="00EC7391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EC7391" w:rsidRPr="00EC7391" w:rsidRDefault="00EC7391" w:rsidP="00EC739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6 week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EC7391" w:rsidRPr="00EC7391" w:rsidRDefault="00EC7391" w:rsidP="00EC73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sz w:val="24"/>
                <w:szCs w:val="24"/>
              </w:rPr>
              <w:t>0.69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EC7391" w:rsidRPr="00EC7391" w:rsidRDefault="00EC7391" w:rsidP="00EC73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sz w:val="24"/>
                <w:szCs w:val="24"/>
              </w:rPr>
              <w:t>2.31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EC7391" w:rsidRPr="00EC7391" w:rsidRDefault="00EC7391" w:rsidP="00EC73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sz w:val="24"/>
                <w:szCs w:val="24"/>
              </w:rPr>
              <w:t>7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EC7391" w:rsidRPr="00EC7391" w:rsidRDefault="00EC7391" w:rsidP="00EC73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sz w:val="24"/>
                <w:szCs w:val="24"/>
              </w:rPr>
              <w:t>0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EC7391" w:rsidRPr="00EC7391" w:rsidRDefault="00EC7391" w:rsidP="00EC73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sz w:val="24"/>
                <w:szCs w:val="24"/>
              </w:rPr>
              <w:t>0.76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EC7391" w:rsidRPr="00EC7391" w:rsidRDefault="00EC7391" w:rsidP="00EC73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C7391" w:rsidRPr="00EC7391" w:rsidRDefault="00EC7391" w:rsidP="00EC73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sz w:val="24"/>
                <w:szCs w:val="24"/>
              </w:rPr>
              <w:t>-3.85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EC7391" w:rsidRPr="00EC7391" w:rsidRDefault="00EC7391" w:rsidP="00EC73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sz w:val="24"/>
                <w:szCs w:val="24"/>
              </w:rPr>
              <w:t>5.2444</w:t>
            </w:r>
          </w:p>
        </w:tc>
      </w:tr>
      <w:tr w:rsidR="00EC7391" w:rsidRPr="00EC7391" w:rsidTr="00EC7391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EC7391" w:rsidRPr="00EC7391" w:rsidRDefault="00EC7391" w:rsidP="00EC739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treatment effect, post-baseline </w:t>
            </w:r>
            <w:proofErr w:type="spellStart"/>
            <w:r w:rsidRPr="00EC73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v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EC7391" w:rsidRPr="00EC7391" w:rsidRDefault="00EC7391" w:rsidP="00EC73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sz w:val="24"/>
                <w:szCs w:val="24"/>
              </w:rPr>
              <w:t>0.95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EC7391" w:rsidRPr="00EC7391" w:rsidRDefault="00EC7391" w:rsidP="00EC73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sz w:val="24"/>
                <w:szCs w:val="24"/>
              </w:rPr>
              <w:t>1.52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EC7391" w:rsidRPr="00EC7391" w:rsidRDefault="00EC7391" w:rsidP="00EC73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sz w:val="24"/>
                <w:szCs w:val="24"/>
              </w:rPr>
              <w:t>7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EC7391" w:rsidRPr="00EC7391" w:rsidRDefault="00EC7391" w:rsidP="00EC73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sz w:val="24"/>
                <w:szCs w:val="24"/>
              </w:rPr>
              <w:t>0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EC7391" w:rsidRPr="00EC7391" w:rsidRDefault="00EC7391" w:rsidP="00EC73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sz w:val="24"/>
                <w:szCs w:val="24"/>
              </w:rPr>
              <w:t>0.53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EC7391" w:rsidRPr="00EC7391" w:rsidRDefault="00EC7391" w:rsidP="00EC73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C7391" w:rsidRPr="00EC7391" w:rsidRDefault="00EC7391" w:rsidP="00EC73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sz w:val="24"/>
                <w:szCs w:val="24"/>
              </w:rPr>
              <w:t>-2.04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EC7391" w:rsidRPr="00EC7391" w:rsidRDefault="00EC7391" w:rsidP="00EC73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C7391">
              <w:rPr>
                <w:rFonts w:ascii="Times New Roman" w:eastAsia="Times New Roman" w:hAnsi="Times New Roman" w:cs="Times New Roman"/>
                <w:sz w:val="24"/>
                <w:szCs w:val="24"/>
              </w:rPr>
              <w:t>3.9444</w:t>
            </w:r>
          </w:p>
        </w:tc>
      </w:tr>
    </w:tbl>
    <w:p w:rsidR="00957266" w:rsidRDefault="00957266">
      <w:pPr>
        <w:rPr>
          <w:rFonts w:ascii="Minion" w:hAnsi="Minion"/>
        </w:rPr>
      </w:pPr>
    </w:p>
    <w:p w:rsidR="00957266" w:rsidRDefault="00957266">
      <w:pPr>
        <w:rPr>
          <w:rFonts w:ascii="Minion" w:hAnsi="Minion"/>
        </w:rPr>
      </w:pPr>
      <w:r>
        <w:rPr>
          <w:rFonts w:ascii="Minion" w:hAnsi="Minion"/>
        </w:rPr>
        <w:br w:type="page"/>
      </w:r>
    </w:p>
    <w:p w:rsidR="00EC7391" w:rsidRDefault="00EC7391">
      <w:pPr>
        <w:rPr>
          <w:rFonts w:ascii="Minion" w:hAnsi="Minion"/>
        </w:rPr>
      </w:pPr>
    </w:p>
    <w:p w:rsidR="00957266" w:rsidRDefault="00DD6CAB">
      <w:pPr>
        <w:rPr>
          <w:rFonts w:ascii="Minion" w:hAnsi="Minion"/>
        </w:rPr>
      </w:pPr>
      <w:proofErr w:type="gramStart"/>
      <w:r>
        <w:rPr>
          <w:rFonts w:ascii="Minion" w:hAnsi="Minion"/>
        </w:rPr>
        <w:t>Table 6.</w:t>
      </w:r>
      <w:proofErr w:type="gramEnd"/>
      <w:r>
        <w:rPr>
          <w:rFonts w:ascii="Minion" w:hAnsi="Minion"/>
        </w:rPr>
        <w:t xml:space="preserve"> Comparison of </w:t>
      </w:r>
      <w:r w:rsidR="00957266">
        <w:rPr>
          <w:rFonts w:ascii="Minion" w:hAnsi="Minion"/>
        </w:rPr>
        <w:t>mixed-model to MI.</w:t>
      </w:r>
    </w:p>
    <w:tbl>
      <w:tblPr>
        <w:tblW w:w="8640" w:type="dxa"/>
        <w:tblInd w:w="93" w:type="dxa"/>
        <w:tblLook w:val="04A0" w:firstRow="1" w:lastRow="0" w:firstColumn="1" w:lastColumn="0" w:noHBand="0" w:noVBand="1"/>
      </w:tblPr>
      <w:tblGrid>
        <w:gridCol w:w="1185"/>
        <w:gridCol w:w="756"/>
        <w:gridCol w:w="956"/>
        <w:gridCol w:w="957"/>
        <w:gridCol w:w="957"/>
        <w:gridCol w:w="959"/>
        <w:gridCol w:w="956"/>
        <w:gridCol w:w="957"/>
        <w:gridCol w:w="957"/>
      </w:tblGrid>
      <w:tr w:rsidR="00957266" w:rsidRPr="00957266" w:rsidTr="00957266">
        <w:trPr>
          <w:trHeight w:val="300"/>
        </w:trPr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57266" w:rsidRPr="00957266" w:rsidRDefault="00957266" w:rsidP="009572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57266" w:rsidRPr="00957266" w:rsidRDefault="00957266" w:rsidP="009572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Est.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57266" w:rsidRPr="00957266" w:rsidRDefault="00957266" w:rsidP="009572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57266">
              <w:rPr>
                <w:rFonts w:ascii="Calibri" w:eastAsia="Times New Roman" w:hAnsi="Calibri" w:cs="Calibri"/>
                <w:b/>
                <w:bCs/>
                <w:color w:val="000000"/>
              </w:rPr>
              <w:t>SE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57266" w:rsidRPr="00957266" w:rsidRDefault="00957266" w:rsidP="009572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57266">
              <w:rPr>
                <w:rFonts w:ascii="Calibri" w:eastAsia="Times New Roman" w:hAnsi="Calibri" w:cs="Calibri"/>
                <w:b/>
                <w:bCs/>
                <w:color w:val="000000"/>
              </w:rPr>
              <w:t>Lower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57266" w:rsidRPr="00957266" w:rsidRDefault="00957266" w:rsidP="009572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57266">
              <w:rPr>
                <w:rFonts w:ascii="Calibri" w:eastAsia="Times New Roman" w:hAnsi="Calibri" w:cs="Calibri"/>
                <w:b/>
                <w:bCs/>
                <w:color w:val="000000"/>
              </w:rPr>
              <w:t>Upper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57266" w:rsidRPr="00957266" w:rsidRDefault="00957266" w:rsidP="009572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Est.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57266" w:rsidRPr="00957266" w:rsidRDefault="00957266" w:rsidP="009572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57266">
              <w:rPr>
                <w:rFonts w:ascii="Calibri" w:eastAsia="Times New Roman" w:hAnsi="Calibri" w:cs="Calibri"/>
                <w:b/>
                <w:bCs/>
                <w:color w:val="000000"/>
              </w:rPr>
              <w:t>SE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57266" w:rsidRPr="00957266" w:rsidRDefault="00957266" w:rsidP="009572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57266">
              <w:rPr>
                <w:rFonts w:ascii="Calibri" w:eastAsia="Times New Roman" w:hAnsi="Calibri" w:cs="Calibri"/>
                <w:b/>
                <w:bCs/>
                <w:color w:val="000000"/>
              </w:rPr>
              <w:t>Lower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57266" w:rsidRPr="00957266" w:rsidRDefault="00957266" w:rsidP="009572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57266">
              <w:rPr>
                <w:rFonts w:ascii="Calibri" w:eastAsia="Times New Roman" w:hAnsi="Calibri" w:cs="Calibri"/>
                <w:b/>
                <w:bCs/>
                <w:color w:val="000000"/>
              </w:rPr>
              <w:t>Upper</w:t>
            </w:r>
          </w:p>
        </w:tc>
      </w:tr>
      <w:tr w:rsidR="00957266" w:rsidRPr="00957266" w:rsidTr="00957266">
        <w:trPr>
          <w:trHeight w:val="900"/>
        </w:trPr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57266" w:rsidRPr="00957266" w:rsidRDefault="00957266" w:rsidP="009572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Diff</w:t>
            </w:r>
            <w:r w:rsidRPr="00957266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at baseline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57266" w:rsidRPr="00957266" w:rsidRDefault="00957266" w:rsidP="009572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57266">
              <w:rPr>
                <w:rFonts w:ascii="Calibri" w:eastAsia="Times New Roman" w:hAnsi="Calibri" w:cs="Calibri"/>
                <w:color w:val="000000"/>
              </w:rPr>
              <w:t>1.12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57266" w:rsidRPr="00957266" w:rsidRDefault="00957266" w:rsidP="009572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57266">
              <w:rPr>
                <w:rFonts w:ascii="Calibri" w:eastAsia="Times New Roman" w:hAnsi="Calibri" w:cs="Calibri"/>
                <w:color w:val="000000"/>
              </w:rPr>
              <w:t>1.53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57266" w:rsidRPr="00957266" w:rsidRDefault="00957266" w:rsidP="009572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57266">
              <w:rPr>
                <w:rFonts w:ascii="Calibri" w:eastAsia="Times New Roman" w:hAnsi="Calibri" w:cs="Calibri"/>
                <w:color w:val="000000"/>
              </w:rPr>
              <w:t>-1.88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7266" w:rsidRPr="00957266" w:rsidRDefault="00957266" w:rsidP="009572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57266">
              <w:rPr>
                <w:rFonts w:ascii="Calibri" w:eastAsia="Times New Roman" w:hAnsi="Calibri" w:cs="Calibri"/>
                <w:color w:val="000000"/>
              </w:rPr>
              <w:t>4.12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57266" w:rsidRPr="00957266" w:rsidRDefault="00957266" w:rsidP="009572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57266">
              <w:rPr>
                <w:rFonts w:ascii="Calibri" w:eastAsia="Times New Roman" w:hAnsi="Calibri" w:cs="Calibri"/>
                <w:color w:val="000000"/>
              </w:rPr>
              <w:t>0.82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57266" w:rsidRPr="00957266" w:rsidRDefault="00957266" w:rsidP="009572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57266">
              <w:rPr>
                <w:rFonts w:ascii="Calibri" w:eastAsia="Times New Roman" w:hAnsi="Calibri" w:cs="Calibri"/>
                <w:color w:val="000000"/>
              </w:rPr>
              <w:t>1.52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7266" w:rsidRPr="00957266" w:rsidRDefault="00957266" w:rsidP="009572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57266">
              <w:rPr>
                <w:rFonts w:ascii="Calibri" w:eastAsia="Times New Roman" w:hAnsi="Calibri" w:cs="Calibri"/>
                <w:color w:val="000000"/>
              </w:rPr>
              <w:t>-2.16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57266" w:rsidRPr="00957266" w:rsidRDefault="00957266" w:rsidP="009572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57266">
              <w:rPr>
                <w:rFonts w:ascii="Calibri" w:eastAsia="Times New Roman" w:hAnsi="Calibri" w:cs="Calibri"/>
                <w:color w:val="000000"/>
              </w:rPr>
              <w:t>3.80</w:t>
            </w:r>
          </w:p>
        </w:tc>
      </w:tr>
      <w:tr w:rsidR="00957266" w:rsidRPr="00957266" w:rsidTr="00957266">
        <w:trPr>
          <w:trHeight w:val="300"/>
        </w:trPr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57266" w:rsidRPr="00957266" w:rsidRDefault="00957266" w:rsidP="009572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57266">
              <w:rPr>
                <w:rFonts w:ascii="Calibri" w:eastAsia="Times New Roman" w:hAnsi="Calibri" w:cs="Calibri"/>
                <w:b/>
                <w:bCs/>
                <w:color w:val="000000"/>
              </w:rPr>
              <w:t>6 weeks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57266" w:rsidRPr="00957266" w:rsidRDefault="00957266" w:rsidP="009572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57266">
              <w:rPr>
                <w:rFonts w:ascii="Calibri" w:eastAsia="Times New Roman" w:hAnsi="Calibri" w:cs="Calibri"/>
                <w:color w:val="000000"/>
              </w:rPr>
              <w:t>2.24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57266" w:rsidRPr="00957266" w:rsidRDefault="00957266" w:rsidP="009572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57266">
              <w:rPr>
                <w:rFonts w:ascii="Calibri" w:eastAsia="Times New Roman" w:hAnsi="Calibri" w:cs="Calibri"/>
                <w:color w:val="000000"/>
              </w:rPr>
              <w:t>1.79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57266" w:rsidRPr="00957266" w:rsidRDefault="00957266" w:rsidP="009572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57266">
              <w:rPr>
                <w:rFonts w:ascii="Calibri" w:eastAsia="Times New Roman" w:hAnsi="Calibri" w:cs="Calibri"/>
                <w:color w:val="000000"/>
              </w:rPr>
              <w:t>-1.28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7266" w:rsidRPr="00957266" w:rsidRDefault="00957266" w:rsidP="009572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57266">
              <w:rPr>
                <w:rFonts w:ascii="Calibri" w:eastAsia="Times New Roman" w:hAnsi="Calibri" w:cs="Calibri"/>
                <w:color w:val="000000"/>
              </w:rPr>
              <w:t>5.76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57266" w:rsidRPr="00957266" w:rsidRDefault="00957266" w:rsidP="009572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57266">
              <w:rPr>
                <w:rFonts w:ascii="Calibri" w:eastAsia="Times New Roman" w:hAnsi="Calibri" w:cs="Calibri"/>
                <w:color w:val="000000"/>
              </w:rPr>
              <w:t>2.18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57266" w:rsidRPr="00957266" w:rsidRDefault="00957266" w:rsidP="009572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57266">
              <w:rPr>
                <w:rFonts w:ascii="Calibri" w:eastAsia="Times New Roman" w:hAnsi="Calibri" w:cs="Calibri"/>
                <w:color w:val="000000"/>
              </w:rPr>
              <w:t>1.78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7266" w:rsidRPr="00957266" w:rsidRDefault="00957266" w:rsidP="009572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57266">
              <w:rPr>
                <w:rFonts w:ascii="Calibri" w:eastAsia="Times New Roman" w:hAnsi="Calibri" w:cs="Calibri"/>
                <w:color w:val="000000"/>
              </w:rPr>
              <w:t>-1.31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57266" w:rsidRPr="00957266" w:rsidRDefault="00957266" w:rsidP="009572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57266">
              <w:rPr>
                <w:rFonts w:ascii="Calibri" w:eastAsia="Times New Roman" w:hAnsi="Calibri" w:cs="Calibri"/>
                <w:color w:val="000000"/>
              </w:rPr>
              <w:t>5.67</w:t>
            </w:r>
          </w:p>
        </w:tc>
      </w:tr>
      <w:tr w:rsidR="00957266" w:rsidRPr="00957266" w:rsidTr="00957266">
        <w:trPr>
          <w:trHeight w:val="300"/>
        </w:trPr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57266" w:rsidRPr="00957266" w:rsidRDefault="00957266" w:rsidP="009572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57266">
              <w:rPr>
                <w:rFonts w:ascii="Calibri" w:eastAsia="Times New Roman" w:hAnsi="Calibri" w:cs="Calibri"/>
                <w:b/>
                <w:bCs/>
                <w:color w:val="000000"/>
              </w:rPr>
              <w:t>12 weeks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7266" w:rsidRPr="00957266" w:rsidRDefault="00957266" w:rsidP="009572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57266">
              <w:rPr>
                <w:rFonts w:ascii="Calibri" w:eastAsia="Times New Roman" w:hAnsi="Calibri" w:cs="Calibri"/>
                <w:color w:val="000000"/>
              </w:rPr>
              <w:t>-0.08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57266" w:rsidRPr="00957266" w:rsidRDefault="00957266" w:rsidP="009572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57266">
              <w:rPr>
                <w:rFonts w:ascii="Calibri" w:eastAsia="Times New Roman" w:hAnsi="Calibri" w:cs="Calibri"/>
                <w:color w:val="000000"/>
              </w:rPr>
              <w:t>1.98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57266" w:rsidRPr="00957266" w:rsidRDefault="00957266" w:rsidP="009572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57266">
              <w:rPr>
                <w:rFonts w:ascii="Calibri" w:eastAsia="Times New Roman" w:hAnsi="Calibri" w:cs="Calibri"/>
                <w:color w:val="000000"/>
              </w:rPr>
              <w:t>-3.96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7266" w:rsidRPr="00957266" w:rsidRDefault="00957266" w:rsidP="009572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57266">
              <w:rPr>
                <w:rFonts w:ascii="Calibri" w:eastAsia="Times New Roman" w:hAnsi="Calibri" w:cs="Calibri"/>
                <w:color w:val="000000"/>
              </w:rPr>
              <w:t>3.80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7266" w:rsidRPr="00957266" w:rsidRDefault="00957266" w:rsidP="009572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57266">
              <w:rPr>
                <w:rFonts w:ascii="Calibri" w:eastAsia="Times New Roman" w:hAnsi="Calibri" w:cs="Calibri"/>
                <w:color w:val="000000"/>
              </w:rPr>
              <w:t>-0.35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57266" w:rsidRPr="00957266" w:rsidRDefault="00957266" w:rsidP="009572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57266">
              <w:rPr>
                <w:rFonts w:ascii="Calibri" w:eastAsia="Times New Roman" w:hAnsi="Calibri" w:cs="Calibri"/>
                <w:color w:val="000000"/>
              </w:rPr>
              <w:t>2.05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7266" w:rsidRPr="00957266" w:rsidRDefault="00957266" w:rsidP="009572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57266">
              <w:rPr>
                <w:rFonts w:ascii="Calibri" w:eastAsia="Times New Roman" w:hAnsi="Calibri" w:cs="Calibri"/>
                <w:color w:val="000000"/>
              </w:rPr>
              <w:t>-4.37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57266" w:rsidRPr="00957266" w:rsidRDefault="00957266" w:rsidP="009572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57266">
              <w:rPr>
                <w:rFonts w:ascii="Calibri" w:eastAsia="Times New Roman" w:hAnsi="Calibri" w:cs="Calibri"/>
                <w:color w:val="000000"/>
              </w:rPr>
              <w:t>3.66</w:t>
            </w:r>
          </w:p>
        </w:tc>
      </w:tr>
      <w:tr w:rsidR="00957266" w:rsidRPr="00957266" w:rsidTr="00957266">
        <w:trPr>
          <w:trHeight w:val="300"/>
        </w:trPr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57266" w:rsidRPr="00957266" w:rsidRDefault="00957266" w:rsidP="009572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57266">
              <w:rPr>
                <w:rFonts w:ascii="Calibri" w:eastAsia="Times New Roman" w:hAnsi="Calibri" w:cs="Calibri"/>
                <w:b/>
                <w:bCs/>
                <w:color w:val="000000"/>
              </w:rPr>
              <w:t>26 weeks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57266" w:rsidRPr="00957266" w:rsidRDefault="00957266" w:rsidP="009572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57266">
              <w:rPr>
                <w:rFonts w:ascii="Calibri" w:eastAsia="Times New Roman" w:hAnsi="Calibri" w:cs="Calibri"/>
                <w:color w:val="000000"/>
              </w:rPr>
              <w:t>0.69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57266" w:rsidRPr="00957266" w:rsidRDefault="00957266" w:rsidP="009572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57266">
              <w:rPr>
                <w:rFonts w:ascii="Calibri" w:eastAsia="Times New Roman" w:hAnsi="Calibri" w:cs="Calibri"/>
                <w:color w:val="000000"/>
              </w:rPr>
              <w:t>2.32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57266" w:rsidRPr="00957266" w:rsidRDefault="00957266" w:rsidP="009572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57266">
              <w:rPr>
                <w:rFonts w:ascii="Calibri" w:eastAsia="Times New Roman" w:hAnsi="Calibri" w:cs="Calibri"/>
                <w:color w:val="000000"/>
              </w:rPr>
              <w:t>-3.86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7266" w:rsidRPr="00957266" w:rsidRDefault="00957266" w:rsidP="009572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57266">
              <w:rPr>
                <w:rFonts w:ascii="Calibri" w:eastAsia="Times New Roman" w:hAnsi="Calibri" w:cs="Calibri"/>
                <w:color w:val="000000"/>
              </w:rPr>
              <w:t>5.24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57266" w:rsidRPr="00957266" w:rsidRDefault="00957266" w:rsidP="009572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57266">
              <w:rPr>
                <w:rFonts w:ascii="Calibri" w:eastAsia="Times New Roman" w:hAnsi="Calibri" w:cs="Calibri"/>
                <w:color w:val="000000"/>
              </w:rPr>
              <w:t>2.56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57266" w:rsidRPr="00957266" w:rsidRDefault="00957266" w:rsidP="009572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57266">
              <w:rPr>
                <w:rFonts w:ascii="Calibri" w:eastAsia="Times New Roman" w:hAnsi="Calibri" w:cs="Calibri"/>
                <w:color w:val="000000"/>
              </w:rPr>
              <w:t>2.46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7266" w:rsidRPr="00957266" w:rsidRDefault="00957266" w:rsidP="009572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57266">
              <w:rPr>
                <w:rFonts w:ascii="Calibri" w:eastAsia="Times New Roman" w:hAnsi="Calibri" w:cs="Calibri"/>
                <w:color w:val="000000"/>
              </w:rPr>
              <w:t>-2.26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57266" w:rsidRPr="00957266" w:rsidRDefault="00957266" w:rsidP="009572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57266">
              <w:rPr>
                <w:rFonts w:ascii="Calibri" w:eastAsia="Times New Roman" w:hAnsi="Calibri" w:cs="Calibri"/>
                <w:color w:val="000000"/>
              </w:rPr>
              <w:t>7.38</w:t>
            </w:r>
          </w:p>
        </w:tc>
      </w:tr>
    </w:tbl>
    <w:p w:rsidR="00957266" w:rsidRPr="00D32C38" w:rsidRDefault="00957266">
      <w:pPr>
        <w:rPr>
          <w:rFonts w:ascii="Minion" w:hAnsi="Minion"/>
        </w:rPr>
      </w:pPr>
    </w:p>
    <w:sectPr w:rsidR="00957266" w:rsidRPr="00D32C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Minion">
    <w:panose1 w:val="02040503050201020203"/>
    <w:charset w:val="00"/>
    <w:family w:val="roman"/>
    <w:pitch w:val="variable"/>
    <w:sig w:usb0="E00002AF" w:usb1="5000E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43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291077"/>
    <w:rsid w:val="000015C5"/>
    <w:rsid w:val="00024844"/>
    <w:rsid w:val="00042631"/>
    <w:rsid w:val="00077729"/>
    <w:rsid w:val="0007778A"/>
    <w:rsid w:val="0008226D"/>
    <w:rsid w:val="000B2197"/>
    <w:rsid w:val="000B71CC"/>
    <w:rsid w:val="000F2A26"/>
    <w:rsid w:val="0010277B"/>
    <w:rsid w:val="001072C6"/>
    <w:rsid w:val="00112B69"/>
    <w:rsid w:val="00113B97"/>
    <w:rsid w:val="00113FF0"/>
    <w:rsid w:val="0013415C"/>
    <w:rsid w:val="0014065E"/>
    <w:rsid w:val="00143462"/>
    <w:rsid w:val="0015459A"/>
    <w:rsid w:val="00156BD0"/>
    <w:rsid w:val="001602B3"/>
    <w:rsid w:val="001A31D6"/>
    <w:rsid w:val="001B1444"/>
    <w:rsid w:val="001C5D5A"/>
    <w:rsid w:val="001D0EB6"/>
    <w:rsid w:val="001E20D3"/>
    <w:rsid w:val="00243EED"/>
    <w:rsid w:val="00245E4D"/>
    <w:rsid w:val="002550D2"/>
    <w:rsid w:val="00291077"/>
    <w:rsid w:val="002A740A"/>
    <w:rsid w:val="002C10F3"/>
    <w:rsid w:val="002C513D"/>
    <w:rsid w:val="002C6C2A"/>
    <w:rsid w:val="002D2079"/>
    <w:rsid w:val="002D4539"/>
    <w:rsid w:val="002D5EEB"/>
    <w:rsid w:val="002E451D"/>
    <w:rsid w:val="002E7845"/>
    <w:rsid w:val="003316D9"/>
    <w:rsid w:val="00352A55"/>
    <w:rsid w:val="003759F1"/>
    <w:rsid w:val="0038146F"/>
    <w:rsid w:val="00390641"/>
    <w:rsid w:val="00395F85"/>
    <w:rsid w:val="003C1217"/>
    <w:rsid w:val="003C1287"/>
    <w:rsid w:val="003C50EC"/>
    <w:rsid w:val="003E2860"/>
    <w:rsid w:val="003E587E"/>
    <w:rsid w:val="003F0FE5"/>
    <w:rsid w:val="003F5120"/>
    <w:rsid w:val="00405989"/>
    <w:rsid w:val="00415D10"/>
    <w:rsid w:val="00421A22"/>
    <w:rsid w:val="004236B7"/>
    <w:rsid w:val="00430AC5"/>
    <w:rsid w:val="00432593"/>
    <w:rsid w:val="004466ED"/>
    <w:rsid w:val="0045440F"/>
    <w:rsid w:val="0047448B"/>
    <w:rsid w:val="00494D2C"/>
    <w:rsid w:val="004A122F"/>
    <w:rsid w:val="004D0A87"/>
    <w:rsid w:val="004D2C11"/>
    <w:rsid w:val="004E11AF"/>
    <w:rsid w:val="004F1794"/>
    <w:rsid w:val="005020F3"/>
    <w:rsid w:val="0051517D"/>
    <w:rsid w:val="00552FEA"/>
    <w:rsid w:val="00584470"/>
    <w:rsid w:val="005A1E22"/>
    <w:rsid w:val="005A2908"/>
    <w:rsid w:val="005A5D47"/>
    <w:rsid w:val="005B46C6"/>
    <w:rsid w:val="005B46E0"/>
    <w:rsid w:val="00615599"/>
    <w:rsid w:val="006319C4"/>
    <w:rsid w:val="00643221"/>
    <w:rsid w:val="0065301E"/>
    <w:rsid w:val="006873B5"/>
    <w:rsid w:val="00690F48"/>
    <w:rsid w:val="006A61DC"/>
    <w:rsid w:val="006B362D"/>
    <w:rsid w:val="006C785D"/>
    <w:rsid w:val="006E23E8"/>
    <w:rsid w:val="007078AD"/>
    <w:rsid w:val="0075577B"/>
    <w:rsid w:val="00761EA4"/>
    <w:rsid w:val="0077436D"/>
    <w:rsid w:val="00792EE4"/>
    <w:rsid w:val="00797EF7"/>
    <w:rsid w:val="007A007A"/>
    <w:rsid w:val="007B354E"/>
    <w:rsid w:val="007B506F"/>
    <w:rsid w:val="007D0AAB"/>
    <w:rsid w:val="00832BE7"/>
    <w:rsid w:val="00855DF0"/>
    <w:rsid w:val="00866143"/>
    <w:rsid w:val="00887E53"/>
    <w:rsid w:val="008E6FD9"/>
    <w:rsid w:val="008F09BE"/>
    <w:rsid w:val="009221B1"/>
    <w:rsid w:val="00940B67"/>
    <w:rsid w:val="00951BE3"/>
    <w:rsid w:val="00957266"/>
    <w:rsid w:val="009960F6"/>
    <w:rsid w:val="00997AAB"/>
    <w:rsid w:val="009D6635"/>
    <w:rsid w:val="009E5793"/>
    <w:rsid w:val="00A51DB4"/>
    <w:rsid w:val="00A70129"/>
    <w:rsid w:val="00AA2B4B"/>
    <w:rsid w:val="00AA7120"/>
    <w:rsid w:val="00AB2F38"/>
    <w:rsid w:val="00AC262F"/>
    <w:rsid w:val="00AC54E2"/>
    <w:rsid w:val="00AF4874"/>
    <w:rsid w:val="00AF58D7"/>
    <w:rsid w:val="00B30C7D"/>
    <w:rsid w:val="00B34EA8"/>
    <w:rsid w:val="00B44E7D"/>
    <w:rsid w:val="00B46737"/>
    <w:rsid w:val="00BB67B8"/>
    <w:rsid w:val="00BD4114"/>
    <w:rsid w:val="00BD4B1C"/>
    <w:rsid w:val="00BE130E"/>
    <w:rsid w:val="00C06A7E"/>
    <w:rsid w:val="00C1552F"/>
    <w:rsid w:val="00C2130D"/>
    <w:rsid w:val="00C379A9"/>
    <w:rsid w:val="00C47AF7"/>
    <w:rsid w:val="00C644D6"/>
    <w:rsid w:val="00C75B27"/>
    <w:rsid w:val="00CA4665"/>
    <w:rsid w:val="00CB4543"/>
    <w:rsid w:val="00CB7A04"/>
    <w:rsid w:val="00CE03BC"/>
    <w:rsid w:val="00CE6D41"/>
    <w:rsid w:val="00CF5066"/>
    <w:rsid w:val="00D20E31"/>
    <w:rsid w:val="00D32C38"/>
    <w:rsid w:val="00D5029B"/>
    <w:rsid w:val="00D7512F"/>
    <w:rsid w:val="00DA6559"/>
    <w:rsid w:val="00DB6193"/>
    <w:rsid w:val="00DD6CAB"/>
    <w:rsid w:val="00E3597B"/>
    <w:rsid w:val="00E61152"/>
    <w:rsid w:val="00E65653"/>
    <w:rsid w:val="00E6790A"/>
    <w:rsid w:val="00E6799F"/>
    <w:rsid w:val="00E76412"/>
    <w:rsid w:val="00E771AB"/>
    <w:rsid w:val="00E8038D"/>
    <w:rsid w:val="00EA66BD"/>
    <w:rsid w:val="00EB438D"/>
    <w:rsid w:val="00EC00ED"/>
    <w:rsid w:val="00EC7391"/>
    <w:rsid w:val="00EC778F"/>
    <w:rsid w:val="00ED3922"/>
    <w:rsid w:val="00ED5969"/>
    <w:rsid w:val="00ED6BAC"/>
    <w:rsid w:val="00EE69A1"/>
    <w:rsid w:val="00EF77E7"/>
    <w:rsid w:val="00F15D78"/>
    <w:rsid w:val="00F614BC"/>
    <w:rsid w:val="00F64854"/>
    <w:rsid w:val="00F9243B"/>
    <w:rsid w:val="00FA3E85"/>
    <w:rsid w:val="00FA4D27"/>
    <w:rsid w:val="00FB1C9D"/>
    <w:rsid w:val="00FB59E3"/>
    <w:rsid w:val="00FC144C"/>
    <w:rsid w:val="00FC37E8"/>
    <w:rsid w:val="00FD3CE7"/>
    <w:rsid w:val="00FE210E"/>
    <w:rsid w:val="00FF1532"/>
    <w:rsid w:val="00FF2048"/>
    <w:rsid w:val="00FF7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7078AD"/>
    <w:pPr>
      <w:spacing w:before="36" w:after="36" w:line="240" w:lineRule="auto"/>
    </w:pPr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7078AD"/>
    <w:pPr>
      <w:spacing w:before="36" w:after="36" w:line="240" w:lineRule="auto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329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47609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3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64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878565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69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5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480795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75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9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645480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7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94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8629319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9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3307727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73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519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9280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25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08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297690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7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29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9</TotalTime>
  <Pages>4</Pages>
  <Words>402</Words>
  <Characters>229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. Hoffmann-La Roche, Ltd.</Company>
  <LinksUpToDate>false</LinksUpToDate>
  <CharactersWithSpaces>26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oche, Dominic {DTIO~Tucson}</dc:creator>
  <cp:lastModifiedBy>LaRoche, Dominic {DTIO~Tucson}</cp:lastModifiedBy>
  <cp:revision>10</cp:revision>
  <dcterms:created xsi:type="dcterms:W3CDTF">2014-11-11T20:43:00Z</dcterms:created>
  <dcterms:modified xsi:type="dcterms:W3CDTF">2014-11-13T17:12:00Z</dcterms:modified>
</cp:coreProperties>
</file>